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502"/>
        <w:gridCol w:w="1503"/>
        <w:gridCol w:w="1503"/>
        <w:gridCol w:w="1503"/>
      </w:tblGrid>
      <w:tr w:rsidR="003C2B1E" w14:paraId="46D0E143" w14:textId="77777777" w:rsidTr="003C2B1E">
        <w:tc>
          <w:tcPr>
            <w:tcW w:w="3005" w:type="dxa"/>
          </w:tcPr>
          <w:p w14:paraId="0239932F" w14:textId="7E66CE8B" w:rsidR="003C2B1E" w:rsidRDefault="003C2B1E" w:rsidP="003C2B1E">
            <w:pPr>
              <w:jc w:val="center"/>
            </w:pPr>
            <w:r>
              <w:t>Data Set</w:t>
            </w:r>
          </w:p>
        </w:tc>
        <w:tc>
          <w:tcPr>
            <w:tcW w:w="3005" w:type="dxa"/>
            <w:gridSpan w:val="2"/>
          </w:tcPr>
          <w:p w14:paraId="75D03428" w14:textId="7B23AE6E" w:rsidR="003C2B1E" w:rsidRDefault="003C2B1E" w:rsidP="003C2B1E">
            <w:pPr>
              <w:jc w:val="center"/>
            </w:pPr>
            <w:r>
              <w:t>Our Method</w:t>
            </w:r>
          </w:p>
        </w:tc>
        <w:tc>
          <w:tcPr>
            <w:tcW w:w="3006" w:type="dxa"/>
            <w:gridSpan w:val="2"/>
          </w:tcPr>
          <w:p w14:paraId="4F6DEAAD" w14:textId="071CE881" w:rsidR="003C2B1E" w:rsidRDefault="003C2B1E" w:rsidP="003C2B1E">
            <w:pPr>
              <w:jc w:val="center"/>
            </w:pPr>
            <w:r>
              <w:t>CSP index</w:t>
            </w:r>
          </w:p>
        </w:tc>
      </w:tr>
      <w:tr w:rsidR="003C2B1E" w14:paraId="352842DB" w14:textId="77777777" w:rsidTr="005D686A">
        <w:tc>
          <w:tcPr>
            <w:tcW w:w="3005" w:type="dxa"/>
          </w:tcPr>
          <w:p w14:paraId="007E17FF" w14:textId="77777777" w:rsidR="003C2B1E" w:rsidRDefault="003C2B1E" w:rsidP="003C2B1E">
            <w:pPr>
              <w:jc w:val="center"/>
            </w:pPr>
          </w:p>
        </w:tc>
        <w:tc>
          <w:tcPr>
            <w:tcW w:w="1502" w:type="dxa"/>
          </w:tcPr>
          <w:p w14:paraId="0BC61BC0" w14:textId="60B62B3C" w:rsidR="003C2B1E" w:rsidRDefault="003C2B1E" w:rsidP="003C2B1E">
            <w:pPr>
              <w:jc w:val="center"/>
            </w:pPr>
            <w:r>
              <w:t>RI</w:t>
            </w:r>
          </w:p>
        </w:tc>
        <w:tc>
          <w:tcPr>
            <w:tcW w:w="1503" w:type="dxa"/>
          </w:tcPr>
          <w:p w14:paraId="006B38FA" w14:textId="1301DD96" w:rsidR="003C2B1E" w:rsidRDefault="003C2B1E" w:rsidP="003C2B1E">
            <w:pPr>
              <w:jc w:val="center"/>
            </w:pPr>
            <w:r>
              <w:t>ARI</w:t>
            </w:r>
          </w:p>
        </w:tc>
        <w:tc>
          <w:tcPr>
            <w:tcW w:w="1503" w:type="dxa"/>
          </w:tcPr>
          <w:p w14:paraId="2693FC9B" w14:textId="5E8082B0" w:rsidR="003C2B1E" w:rsidRDefault="003C2B1E" w:rsidP="003C2B1E">
            <w:pPr>
              <w:jc w:val="center"/>
            </w:pPr>
            <w:r>
              <w:t>RI</w:t>
            </w:r>
          </w:p>
        </w:tc>
        <w:tc>
          <w:tcPr>
            <w:tcW w:w="1503" w:type="dxa"/>
          </w:tcPr>
          <w:p w14:paraId="2C759029" w14:textId="4E372AB5" w:rsidR="003C2B1E" w:rsidRDefault="003C2B1E" w:rsidP="003C2B1E">
            <w:pPr>
              <w:jc w:val="center"/>
            </w:pPr>
            <w:r>
              <w:t>ARI</w:t>
            </w:r>
          </w:p>
        </w:tc>
      </w:tr>
      <w:tr w:rsidR="003C2B1E" w14:paraId="34005245" w14:textId="77777777" w:rsidTr="005D686A">
        <w:tc>
          <w:tcPr>
            <w:tcW w:w="3005" w:type="dxa"/>
          </w:tcPr>
          <w:p w14:paraId="269AD46A" w14:textId="3F768096" w:rsidR="003C2B1E" w:rsidRDefault="003C2B1E" w:rsidP="003C2B1E">
            <w:pPr>
              <w:jc w:val="center"/>
            </w:pPr>
            <w:r>
              <w:t>Column2C</w:t>
            </w:r>
          </w:p>
        </w:tc>
        <w:tc>
          <w:tcPr>
            <w:tcW w:w="1502" w:type="dxa"/>
          </w:tcPr>
          <w:p w14:paraId="1CD3AA05" w14:textId="7EFE9A41" w:rsidR="003C2B1E" w:rsidRDefault="003C2B1E" w:rsidP="003C2B1E">
            <w:pPr>
              <w:jc w:val="center"/>
            </w:pPr>
            <w:r w:rsidRPr="003C2B1E">
              <w:t>0.5396</w:t>
            </w:r>
          </w:p>
        </w:tc>
        <w:tc>
          <w:tcPr>
            <w:tcW w:w="1503" w:type="dxa"/>
          </w:tcPr>
          <w:p w14:paraId="7F2E4E8A" w14:textId="453028FD" w:rsidR="003C2B1E" w:rsidRDefault="003C2B1E" w:rsidP="003C2B1E">
            <w:pPr>
              <w:jc w:val="center"/>
            </w:pPr>
            <w:r w:rsidRPr="003C2B1E">
              <w:t>0.1067</w:t>
            </w:r>
          </w:p>
        </w:tc>
        <w:tc>
          <w:tcPr>
            <w:tcW w:w="1503" w:type="dxa"/>
          </w:tcPr>
          <w:p w14:paraId="2E880456" w14:textId="610A365E" w:rsidR="003C2B1E" w:rsidRDefault="003C2B1E" w:rsidP="003C2B1E">
            <w:pPr>
              <w:jc w:val="center"/>
            </w:pPr>
            <w:r w:rsidRPr="003C2B1E">
              <w:t>0.5593</w:t>
            </w:r>
          </w:p>
        </w:tc>
        <w:tc>
          <w:tcPr>
            <w:tcW w:w="1503" w:type="dxa"/>
          </w:tcPr>
          <w:p w14:paraId="331B28FD" w14:textId="104A733B" w:rsidR="003C2B1E" w:rsidRDefault="003C2B1E" w:rsidP="003C2B1E">
            <w:pPr>
              <w:jc w:val="center"/>
            </w:pPr>
            <w:r w:rsidRPr="003C2B1E">
              <w:t>-0.0034</w:t>
            </w:r>
          </w:p>
        </w:tc>
      </w:tr>
      <w:tr w:rsidR="003C2B1E" w14:paraId="64D6BEC3" w14:textId="77777777" w:rsidTr="005D686A">
        <w:tc>
          <w:tcPr>
            <w:tcW w:w="3005" w:type="dxa"/>
          </w:tcPr>
          <w:p w14:paraId="4958CE3A" w14:textId="248EE88A" w:rsidR="003C2B1E" w:rsidRDefault="002D3390" w:rsidP="003C2B1E">
            <w:pPr>
              <w:jc w:val="center"/>
            </w:pPr>
            <w:r>
              <w:t>Heart</w:t>
            </w:r>
          </w:p>
        </w:tc>
        <w:tc>
          <w:tcPr>
            <w:tcW w:w="1502" w:type="dxa"/>
          </w:tcPr>
          <w:p w14:paraId="6EEC645A" w14:textId="7406FA62" w:rsidR="003C2B1E" w:rsidRPr="003C2B1E" w:rsidRDefault="002D3390" w:rsidP="003C2B1E">
            <w:pPr>
              <w:jc w:val="center"/>
            </w:pPr>
            <w:r w:rsidRPr="002D3390">
              <w:t>0.5030</w:t>
            </w:r>
          </w:p>
        </w:tc>
        <w:tc>
          <w:tcPr>
            <w:tcW w:w="1503" w:type="dxa"/>
          </w:tcPr>
          <w:p w14:paraId="7DD2D65D" w14:textId="34DD6684" w:rsidR="003C2B1E" w:rsidRPr="003C2B1E" w:rsidRDefault="002D3390" w:rsidP="003C2B1E">
            <w:pPr>
              <w:jc w:val="center"/>
            </w:pPr>
            <w:r w:rsidRPr="002D3390">
              <w:t>0.0088</w:t>
            </w:r>
          </w:p>
        </w:tc>
        <w:tc>
          <w:tcPr>
            <w:tcW w:w="1503" w:type="dxa"/>
          </w:tcPr>
          <w:p w14:paraId="1C76AFCA" w14:textId="7D2C3A63" w:rsidR="003C2B1E" w:rsidRPr="003C2B1E" w:rsidRDefault="002D3390" w:rsidP="003C2B1E">
            <w:pPr>
              <w:jc w:val="center"/>
            </w:pPr>
            <w:r w:rsidRPr="002D3390">
              <w:t>0.5035</w:t>
            </w:r>
          </w:p>
        </w:tc>
        <w:tc>
          <w:tcPr>
            <w:tcW w:w="1503" w:type="dxa"/>
          </w:tcPr>
          <w:p w14:paraId="1042918E" w14:textId="5B9E9933" w:rsidR="003C2B1E" w:rsidRPr="003C2B1E" w:rsidRDefault="002D3390" w:rsidP="003C2B1E">
            <w:pPr>
              <w:jc w:val="center"/>
            </w:pPr>
            <w:r w:rsidRPr="002D3390">
              <w:t>-0.0015</w:t>
            </w:r>
          </w:p>
        </w:tc>
      </w:tr>
      <w:tr w:rsidR="00714888" w14:paraId="3B8E24F6" w14:textId="77777777" w:rsidTr="005D686A">
        <w:tc>
          <w:tcPr>
            <w:tcW w:w="3005" w:type="dxa"/>
          </w:tcPr>
          <w:p w14:paraId="51598BC5" w14:textId="7A1AC882" w:rsidR="00714888" w:rsidRDefault="00714888" w:rsidP="003C2B1E">
            <w:pPr>
              <w:jc w:val="center"/>
            </w:pPr>
            <w:r>
              <w:t>Tae</w:t>
            </w:r>
          </w:p>
        </w:tc>
        <w:tc>
          <w:tcPr>
            <w:tcW w:w="1502" w:type="dxa"/>
          </w:tcPr>
          <w:p w14:paraId="7353EE96" w14:textId="08C14998" w:rsidR="00714888" w:rsidRPr="002D3390" w:rsidRDefault="001E0748" w:rsidP="003C2B1E">
            <w:pPr>
              <w:jc w:val="center"/>
            </w:pPr>
            <w:r w:rsidRPr="001E0748">
              <w:t>0.5766</w:t>
            </w:r>
          </w:p>
        </w:tc>
        <w:tc>
          <w:tcPr>
            <w:tcW w:w="1503" w:type="dxa"/>
          </w:tcPr>
          <w:p w14:paraId="75F4F184" w14:textId="5A80055F" w:rsidR="00714888" w:rsidRPr="002D3390" w:rsidRDefault="001E0748" w:rsidP="003C2B1E">
            <w:pPr>
              <w:jc w:val="center"/>
            </w:pPr>
            <w:r w:rsidRPr="001E0748">
              <w:t>0.0034</w:t>
            </w:r>
          </w:p>
        </w:tc>
        <w:tc>
          <w:tcPr>
            <w:tcW w:w="1503" w:type="dxa"/>
          </w:tcPr>
          <w:p w14:paraId="50E24D10" w14:textId="23608B75" w:rsidR="00714888" w:rsidRPr="002D3390" w:rsidRDefault="001E0748" w:rsidP="003C2B1E">
            <w:pPr>
              <w:jc w:val="center"/>
            </w:pPr>
            <w:r w:rsidRPr="001E0748">
              <w:t>0.3423</w:t>
            </w:r>
          </w:p>
        </w:tc>
        <w:tc>
          <w:tcPr>
            <w:tcW w:w="1503" w:type="dxa"/>
          </w:tcPr>
          <w:p w14:paraId="14B33F40" w14:textId="0FB6435D" w:rsidR="00714888" w:rsidRPr="002D3390" w:rsidRDefault="001E0748" w:rsidP="003C2B1E">
            <w:pPr>
              <w:jc w:val="center"/>
            </w:pPr>
            <w:r>
              <w:t>-0.000328</w:t>
            </w:r>
          </w:p>
        </w:tc>
      </w:tr>
      <w:tr w:rsidR="001E0748" w14:paraId="782B54A7" w14:textId="77777777" w:rsidTr="005D686A">
        <w:tc>
          <w:tcPr>
            <w:tcW w:w="3005" w:type="dxa"/>
          </w:tcPr>
          <w:p w14:paraId="14C5D2A4" w14:textId="2CE121A8" w:rsidR="001E0748" w:rsidRDefault="00277632" w:rsidP="003C2B1E">
            <w:pPr>
              <w:jc w:val="center"/>
            </w:pPr>
            <w:proofErr w:type="spellStart"/>
            <w:r>
              <w:t>Pageblocks</w:t>
            </w:r>
            <w:proofErr w:type="spellEnd"/>
          </w:p>
        </w:tc>
        <w:tc>
          <w:tcPr>
            <w:tcW w:w="1502" w:type="dxa"/>
          </w:tcPr>
          <w:p w14:paraId="042E8A77" w14:textId="409346D8" w:rsidR="001E0748" w:rsidRPr="001E0748" w:rsidRDefault="00277632" w:rsidP="003C2B1E">
            <w:pPr>
              <w:jc w:val="center"/>
            </w:pPr>
            <w:r w:rsidRPr="00277632">
              <w:t>0.4272</w:t>
            </w:r>
          </w:p>
        </w:tc>
        <w:tc>
          <w:tcPr>
            <w:tcW w:w="1503" w:type="dxa"/>
          </w:tcPr>
          <w:p w14:paraId="0882A324" w14:textId="718CEF4C" w:rsidR="001E0748" w:rsidRPr="001E0748" w:rsidRDefault="00277632" w:rsidP="003C2B1E">
            <w:pPr>
              <w:jc w:val="center"/>
            </w:pPr>
            <w:r w:rsidRPr="00277632">
              <w:t>0.0541</w:t>
            </w:r>
          </w:p>
        </w:tc>
        <w:tc>
          <w:tcPr>
            <w:tcW w:w="1503" w:type="dxa"/>
          </w:tcPr>
          <w:p w14:paraId="16B9607E" w14:textId="6010C1E7" w:rsidR="001E0748" w:rsidRPr="001E0748" w:rsidRDefault="00277632" w:rsidP="003C2B1E">
            <w:pPr>
              <w:jc w:val="center"/>
            </w:pPr>
            <w:r w:rsidRPr="00277632">
              <w:t>0.8144</w:t>
            </w:r>
          </w:p>
        </w:tc>
        <w:tc>
          <w:tcPr>
            <w:tcW w:w="1503" w:type="dxa"/>
          </w:tcPr>
          <w:p w14:paraId="60B76F07" w14:textId="7C879A1B" w:rsidR="001E0748" w:rsidRDefault="00277632" w:rsidP="003C2B1E">
            <w:pPr>
              <w:jc w:val="center"/>
            </w:pPr>
            <w:r w:rsidRPr="00277632">
              <w:t>0.0362</w:t>
            </w:r>
          </w:p>
        </w:tc>
      </w:tr>
      <w:tr w:rsidR="00277632" w14:paraId="0BB60934" w14:textId="77777777" w:rsidTr="005D686A">
        <w:tc>
          <w:tcPr>
            <w:tcW w:w="3005" w:type="dxa"/>
          </w:tcPr>
          <w:p w14:paraId="7B3DC798" w14:textId="46AA7FAA" w:rsidR="00277632" w:rsidRDefault="006E1EF9" w:rsidP="003C2B1E">
            <w:pPr>
              <w:jc w:val="center"/>
            </w:pPr>
            <w:r>
              <w:t>Oil</w:t>
            </w:r>
          </w:p>
        </w:tc>
        <w:tc>
          <w:tcPr>
            <w:tcW w:w="1502" w:type="dxa"/>
          </w:tcPr>
          <w:p w14:paraId="0C1F0683" w14:textId="78AB237C" w:rsidR="00277632" w:rsidRPr="00277632" w:rsidRDefault="006E1EF9" w:rsidP="003C2B1E">
            <w:pPr>
              <w:jc w:val="center"/>
            </w:pPr>
            <w:r w:rsidRPr="006E1EF9">
              <w:t>0.6792</w:t>
            </w:r>
          </w:p>
        </w:tc>
        <w:tc>
          <w:tcPr>
            <w:tcW w:w="1503" w:type="dxa"/>
          </w:tcPr>
          <w:p w14:paraId="1D497F79" w14:textId="3A42FF5E" w:rsidR="00277632" w:rsidRPr="00277632" w:rsidRDefault="006E1EF9" w:rsidP="003C2B1E">
            <w:pPr>
              <w:jc w:val="center"/>
            </w:pPr>
            <w:r w:rsidRPr="006E1EF9">
              <w:t>0.2014</w:t>
            </w:r>
          </w:p>
        </w:tc>
        <w:tc>
          <w:tcPr>
            <w:tcW w:w="1503" w:type="dxa"/>
          </w:tcPr>
          <w:p w14:paraId="27ABFB0F" w14:textId="1780EF5E" w:rsidR="00277632" w:rsidRPr="00277632" w:rsidRDefault="006E1EF9" w:rsidP="003C2B1E">
            <w:pPr>
              <w:jc w:val="center"/>
            </w:pPr>
            <w:r w:rsidRPr="006E1EF9">
              <w:t>0.5220</w:t>
            </w:r>
          </w:p>
        </w:tc>
        <w:tc>
          <w:tcPr>
            <w:tcW w:w="1503" w:type="dxa"/>
          </w:tcPr>
          <w:p w14:paraId="0BCB2779" w14:textId="0BF97DB0" w:rsidR="00277632" w:rsidRPr="00277632" w:rsidRDefault="006E1EF9" w:rsidP="003C2B1E">
            <w:pPr>
              <w:jc w:val="center"/>
            </w:pPr>
            <w:r w:rsidRPr="006E1EF9">
              <w:t>0.1141</w:t>
            </w:r>
          </w:p>
        </w:tc>
      </w:tr>
      <w:tr w:rsidR="006E1EF9" w14:paraId="0321076F" w14:textId="77777777" w:rsidTr="005D686A">
        <w:tc>
          <w:tcPr>
            <w:tcW w:w="3005" w:type="dxa"/>
          </w:tcPr>
          <w:p w14:paraId="68EA8FAF" w14:textId="32B2D252" w:rsidR="006E1EF9" w:rsidRDefault="008D6414" w:rsidP="003C2B1E">
            <w:pPr>
              <w:jc w:val="center"/>
            </w:pPr>
            <w:r>
              <w:t>CNAE9</w:t>
            </w:r>
          </w:p>
        </w:tc>
        <w:tc>
          <w:tcPr>
            <w:tcW w:w="1502" w:type="dxa"/>
          </w:tcPr>
          <w:p w14:paraId="09970A50" w14:textId="62F779D3" w:rsidR="006E1EF9" w:rsidRPr="006E1EF9" w:rsidRDefault="008D6414" w:rsidP="003C2B1E">
            <w:pPr>
              <w:jc w:val="center"/>
            </w:pPr>
            <w:r w:rsidRPr="008D6414">
              <w:t>0.7095</w:t>
            </w:r>
          </w:p>
        </w:tc>
        <w:tc>
          <w:tcPr>
            <w:tcW w:w="1503" w:type="dxa"/>
          </w:tcPr>
          <w:p w14:paraId="02735B75" w14:textId="07B718EF" w:rsidR="006E1EF9" w:rsidRPr="006E1EF9" w:rsidRDefault="00FF5C9F" w:rsidP="003C2B1E">
            <w:pPr>
              <w:jc w:val="center"/>
            </w:pPr>
            <w:r w:rsidRPr="00FF5C9F">
              <w:t>0.2777</w:t>
            </w:r>
          </w:p>
        </w:tc>
        <w:tc>
          <w:tcPr>
            <w:tcW w:w="1503" w:type="dxa"/>
          </w:tcPr>
          <w:p w14:paraId="1E885A6B" w14:textId="656D638D" w:rsidR="006E1EF9" w:rsidRPr="006E1EF9" w:rsidRDefault="00FF5C9F" w:rsidP="003C2B1E">
            <w:pPr>
              <w:jc w:val="center"/>
            </w:pPr>
            <w:r w:rsidRPr="00FF5C9F">
              <w:t>0.1544</w:t>
            </w:r>
          </w:p>
        </w:tc>
        <w:tc>
          <w:tcPr>
            <w:tcW w:w="1503" w:type="dxa"/>
          </w:tcPr>
          <w:p w14:paraId="70017637" w14:textId="1B04ABCD" w:rsidR="006E1EF9" w:rsidRPr="006E1EF9" w:rsidRDefault="00FF5C9F" w:rsidP="003C2B1E">
            <w:pPr>
              <w:jc w:val="center"/>
            </w:pPr>
            <w:r>
              <w:t>0.000015</w:t>
            </w:r>
          </w:p>
        </w:tc>
      </w:tr>
      <w:tr w:rsidR="0072208A" w14:paraId="7ADE08D9" w14:textId="77777777" w:rsidTr="005D686A">
        <w:tc>
          <w:tcPr>
            <w:tcW w:w="3005" w:type="dxa"/>
          </w:tcPr>
          <w:p w14:paraId="38A97309" w14:textId="1EC16C75" w:rsidR="0072208A" w:rsidRDefault="0072208A" w:rsidP="003C2B1E">
            <w:pPr>
              <w:jc w:val="center"/>
            </w:pPr>
            <w:r>
              <w:t>Target</w:t>
            </w:r>
          </w:p>
        </w:tc>
        <w:tc>
          <w:tcPr>
            <w:tcW w:w="1502" w:type="dxa"/>
          </w:tcPr>
          <w:p w14:paraId="57AEFE3A" w14:textId="5C00BD62" w:rsidR="0072208A" w:rsidRPr="008D6414" w:rsidRDefault="0072208A" w:rsidP="003C2B1E">
            <w:pPr>
              <w:jc w:val="center"/>
            </w:pPr>
            <w:r w:rsidRPr="0072208A">
              <w:t>0.6934</w:t>
            </w:r>
          </w:p>
        </w:tc>
        <w:tc>
          <w:tcPr>
            <w:tcW w:w="1503" w:type="dxa"/>
          </w:tcPr>
          <w:p w14:paraId="6F5BEEBA" w14:textId="022C28C9" w:rsidR="0072208A" w:rsidRPr="00FF5C9F" w:rsidRDefault="00362AA3" w:rsidP="003C2B1E">
            <w:pPr>
              <w:jc w:val="center"/>
            </w:pPr>
            <w:r w:rsidRPr="00362AA3">
              <w:t>0.3750</w:t>
            </w:r>
          </w:p>
        </w:tc>
        <w:tc>
          <w:tcPr>
            <w:tcW w:w="1503" w:type="dxa"/>
          </w:tcPr>
          <w:p w14:paraId="34E258D8" w14:textId="3D8C7653" w:rsidR="0072208A" w:rsidRPr="00FF5C9F" w:rsidRDefault="00343CD3" w:rsidP="003C2B1E">
            <w:pPr>
              <w:jc w:val="center"/>
            </w:pPr>
            <w:r w:rsidRPr="00343CD3">
              <w:t>0.4926</w:t>
            </w:r>
          </w:p>
        </w:tc>
        <w:tc>
          <w:tcPr>
            <w:tcW w:w="1503" w:type="dxa"/>
          </w:tcPr>
          <w:p w14:paraId="6A77394C" w14:textId="4E64C624" w:rsidR="0072208A" w:rsidRDefault="00343CD3" w:rsidP="003C2B1E">
            <w:pPr>
              <w:jc w:val="center"/>
            </w:pPr>
            <w:r w:rsidRPr="00343CD3">
              <w:t>0.0146</w:t>
            </w:r>
          </w:p>
        </w:tc>
      </w:tr>
      <w:tr w:rsidR="00D210D3" w14:paraId="22BBF3FE" w14:textId="77777777" w:rsidTr="005D686A">
        <w:tc>
          <w:tcPr>
            <w:tcW w:w="3005" w:type="dxa"/>
          </w:tcPr>
          <w:p w14:paraId="3002DEA4" w14:textId="41374F2B" w:rsidR="00D210D3" w:rsidRDefault="00D210D3" w:rsidP="005B7526">
            <w:pPr>
              <w:jc w:val="center"/>
            </w:pPr>
            <w:proofErr w:type="spellStart"/>
            <w:r>
              <w:t>EngyTime</w:t>
            </w:r>
            <w:proofErr w:type="spellEnd"/>
          </w:p>
        </w:tc>
        <w:tc>
          <w:tcPr>
            <w:tcW w:w="1502" w:type="dxa"/>
          </w:tcPr>
          <w:p w14:paraId="7923F392" w14:textId="056FD89F" w:rsidR="00D210D3" w:rsidRPr="0072208A" w:rsidRDefault="005B7526" w:rsidP="005B7526">
            <w:pPr>
              <w:jc w:val="center"/>
            </w:pPr>
            <w:r w:rsidRPr="005B7526">
              <w:t>0.5171</w:t>
            </w:r>
          </w:p>
        </w:tc>
        <w:tc>
          <w:tcPr>
            <w:tcW w:w="1503" w:type="dxa"/>
          </w:tcPr>
          <w:p w14:paraId="73441881" w14:textId="608A658A" w:rsidR="00D210D3" w:rsidRPr="00362AA3" w:rsidRDefault="005B7526" w:rsidP="005B7526">
            <w:pPr>
              <w:jc w:val="center"/>
            </w:pPr>
            <w:r w:rsidRPr="005B7526">
              <w:t>0.0343</w:t>
            </w:r>
          </w:p>
        </w:tc>
        <w:tc>
          <w:tcPr>
            <w:tcW w:w="1503" w:type="dxa"/>
          </w:tcPr>
          <w:p w14:paraId="166CFF6E" w14:textId="796B2ADF" w:rsidR="00D210D3" w:rsidRPr="00343CD3" w:rsidRDefault="007A7B63" w:rsidP="005B7526">
            <w:pPr>
              <w:jc w:val="center"/>
            </w:pPr>
            <w:r w:rsidRPr="007A7B63">
              <w:t>0.4999</w:t>
            </w:r>
          </w:p>
        </w:tc>
        <w:tc>
          <w:tcPr>
            <w:tcW w:w="1503" w:type="dxa"/>
          </w:tcPr>
          <w:p w14:paraId="6E8FEE75" w14:textId="512DA18D" w:rsidR="00D210D3" w:rsidRPr="00343CD3" w:rsidRDefault="007A7B63" w:rsidP="005B7526">
            <w:pPr>
              <w:jc w:val="center"/>
            </w:pPr>
            <w:r w:rsidRPr="007A7B63">
              <w:t>-7.1403e-07</w:t>
            </w:r>
          </w:p>
        </w:tc>
      </w:tr>
      <w:tr w:rsidR="007A7B63" w14:paraId="58A336D9" w14:textId="77777777" w:rsidTr="005D686A">
        <w:tc>
          <w:tcPr>
            <w:tcW w:w="3005" w:type="dxa"/>
          </w:tcPr>
          <w:p w14:paraId="4335CABA" w14:textId="198C2EDC" w:rsidR="007A7B63" w:rsidRDefault="001A002B" w:rsidP="005B7526">
            <w:pPr>
              <w:jc w:val="center"/>
            </w:pPr>
            <w:proofErr w:type="spellStart"/>
            <w:r>
              <w:t>WingNut</w:t>
            </w:r>
            <w:proofErr w:type="spellEnd"/>
          </w:p>
        </w:tc>
        <w:tc>
          <w:tcPr>
            <w:tcW w:w="1502" w:type="dxa"/>
          </w:tcPr>
          <w:p w14:paraId="01AF2C7F" w14:textId="7E6CA4E0" w:rsidR="007A7B63" w:rsidRPr="005B7526" w:rsidRDefault="00D73881" w:rsidP="005B7526">
            <w:pPr>
              <w:jc w:val="center"/>
            </w:pPr>
            <w:r>
              <w:t>1</w:t>
            </w:r>
          </w:p>
        </w:tc>
        <w:tc>
          <w:tcPr>
            <w:tcW w:w="1503" w:type="dxa"/>
          </w:tcPr>
          <w:p w14:paraId="384ABF55" w14:textId="28FE1672" w:rsidR="007A7B63" w:rsidRPr="005B7526" w:rsidRDefault="00D73881" w:rsidP="005B7526">
            <w:pPr>
              <w:jc w:val="center"/>
            </w:pPr>
            <w:r>
              <w:t>1</w:t>
            </w:r>
          </w:p>
        </w:tc>
        <w:tc>
          <w:tcPr>
            <w:tcW w:w="1503" w:type="dxa"/>
          </w:tcPr>
          <w:p w14:paraId="269AE664" w14:textId="6D8AB86C" w:rsidR="007A7B63" w:rsidRPr="007A7B63" w:rsidRDefault="00D73881" w:rsidP="005B7526">
            <w:pPr>
              <w:jc w:val="center"/>
            </w:pPr>
            <w:r w:rsidRPr="00D73881">
              <w:t>0.9922</w:t>
            </w:r>
          </w:p>
        </w:tc>
        <w:tc>
          <w:tcPr>
            <w:tcW w:w="1503" w:type="dxa"/>
          </w:tcPr>
          <w:p w14:paraId="1F8551E3" w14:textId="4B1D5739" w:rsidR="007A7B63" w:rsidRPr="007A7B63" w:rsidRDefault="00D73881" w:rsidP="005B7526">
            <w:pPr>
              <w:jc w:val="center"/>
            </w:pPr>
            <w:r w:rsidRPr="00D73881">
              <w:t>0.9843</w:t>
            </w:r>
          </w:p>
        </w:tc>
      </w:tr>
      <w:tr w:rsidR="00A4567C" w14:paraId="59339816" w14:textId="77777777" w:rsidTr="005D686A">
        <w:tc>
          <w:tcPr>
            <w:tcW w:w="3005" w:type="dxa"/>
          </w:tcPr>
          <w:p w14:paraId="304F1927" w14:textId="0B2D16BA" w:rsidR="00A4567C" w:rsidRDefault="00A4567C" w:rsidP="005B7526">
            <w:pPr>
              <w:jc w:val="center"/>
            </w:pPr>
            <w:r>
              <w:t>Spiral</w:t>
            </w:r>
          </w:p>
        </w:tc>
        <w:tc>
          <w:tcPr>
            <w:tcW w:w="1502" w:type="dxa"/>
          </w:tcPr>
          <w:p w14:paraId="6584ADFB" w14:textId="4A65C6C8" w:rsidR="00A4567C" w:rsidRDefault="00F9013A" w:rsidP="005B7526">
            <w:pPr>
              <w:jc w:val="center"/>
            </w:pPr>
            <w:r>
              <w:t>1</w:t>
            </w:r>
          </w:p>
        </w:tc>
        <w:tc>
          <w:tcPr>
            <w:tcW w:w="1503" w:type="dxa"/>
          </w:tcPr>
          <w:p w14:paraId="2E135498" w14:textId="3D87BEA0" w:rsidR="00A4567C" w:rsidRDefault="00F9013A" w:rsidP="005B7526">
            <w:pPr>
              <w:jc w:val="center"/>
            </w:pPr>
            <w:r>
              <w:t>1</w:t>
            </w:r>
          </w:p>
        </w:tc>
        <w:tc>
          <w:tcPr>
            <w:tcW w:w="1503" w:type="dxa"/>
          </w:tcPr>
          <w:p w14:paraId="36A11FF7" w14:textId="045E12C2" w:rsidR="00A4567C" w:rsidRPr="00D73881" w:rsidRDefault="00E13349" w:rsidP="005B7526">
            <w:pPr>
              <w:jc w:val="center"/>
            </w:pPr>
            <w:r w:rsidRPr="00E13349">
              <w:t>0.7706</w:t>
            </w:r>
          </w:p>
        </w:tc>
        <w:tc>
          <w:tcPr>
            <w:tcW w:w="1503" w:type="dxa"/>
          </w:tcPr>
          <w:p w14:paraId="5E540AEA" w14:textId="682163A4" w:rsidR="00A4567C" w:rsidRPr="00D73881" w:rsidRDefault="00D00ABF" w:rsidP="005B7526">
            <w:pPr>
              <w:jc w:val="center"/>
            </w:pPr>
            <w:r w:rsidRPr="00D00ABF">
              <w:t>0.5592</w:t>
            </w:r>
          </w:p>
        </w:tc>
      </w:tr>
      <w:tr w:rsidR="008504E2" w14:paraId="1F12BD76" w14:textId="77777777" w:rsidTr="005D686A">
        <w:tc>
          <w:tcPr>
            <w:tcW w:w="3005" w:type="dxa"/>
          </w:tcPr>
          <w:p w14:paraId="155E099B" w14:textId="5C6FBDD3" w:rsidR="008504E2" w:rsidRDefault="008504E2" w:rsidP="005B7526">
            <w:pPr>
              <w:jc w:val="center"/>
            </w:pPr>
            <w:r>
              <w:t>Aggregation</w:t>
            </w:r>
          </w:p>
        </w:tc>
        <w:tc>
          <w:tcPr>
            <w:tcW w:w="1502" w:type="dxa"/>
          </w:tcPr>
          <w:p w14:paraId="53A34B49" w14:textId="1F591B97" w:rsidR="008504E2" w:rsidRDefault="00E9270F" w:rsidP="005B7526">
            <w:pPr>
              <w:jc w:val="center"/>
            </w:pPr>
            <w:r w:rsidRPr="00E9270F">
              <w:t>0.9062</w:t>
            </w:r>
          </w:p>
        </w:tc>
        <w:tc>
          <w:tcPr>
            <w:tcW w:w="1503" w:type="dxa"/>
          </w:tcPr>
          <w:p w14:paraId="3A8C1067" w14:textId="0747CDD6" w:rsidR="008504E2" w:rsidRDefault="00E9270F" w:rsidP="005B7526">
            <w:pPr>
              <w:jc w:val="center"/>
            </w:pPr>
            <w:r w:rsidRPr="00E9270F">
              <w:t>0.7517</w:t>
            </w:r>
          </w:p>
        </w:tc>
        <w:tc>
          <w:tcPr>
            <w:tcW w:w="1503" w:type="dxa"/>
          </w:tcPr>
          <w:p w14:paraId="2A5E13F0" w14:textId="633918EF" w:rsidR="008504E2" w:rsidRPr="00E13349" w:rsidRDefault="00F02115" w:rsidP="005B7526">
            <w:pPr>
              <w:jc w:val="center"/>
            </w:pPr>
            <w:r w:rsidRPr="00F02115">
              <w:t>0.8936</w:t>
            </w:r>
          </w:p>
        </w:tc>
        <w:tc>
          <w:tcPr>
            <w:tcW w:w="1503" w:type="dxa"/>
          </w:tcPr>
          <w:p w14:paraId="762FB3D4" w14:textId="3A119576" w:rsidR="008504E2" w:rsidRPr="00D00ABF" w:rsidRDefault="00F02115" w:rsidP="005B7526">
            <w:pPr>
              <w:jc w:val="center"/>
            </w:pPr>
            <w:r w:rsidRPr="00F02115">
              <w:t>0.7338</w:t>
            </w:r>
          </w:p>
        </w:tc>
      </w:tr>
      <w:tr w:rsidR="00F02115" w14:paraId="3BEE3D3A" w14:textId="77777777" w:rsidTr="005D686A">
        <w:tc>
          <w:tcPr>
            <w:tcW w:w="3005" w:type="dxa"/>
          </w:tcPr>
          <w:p w14:paraId="62BCCE9A" w14:textId="39F01A74" w:rsidR="00F02115" w:rsidRDefault="00D3189E" w:rsidP="005B7526">
            <w:pPr>
              <w:jc w:val="center"/>
            </w:pPr>
            <w:r>
              <w:t>Compound</w:t>
            </w:r>
          </w:p>
        </w:tc>
        <w:tc>
          <w:tcPr>
            <w:tcW w:w="1502" w:type="dxa"/>
          </w:tcPr>
          <w:p w14:paraId="004EC3A4" w14:textId="3C783B3D" w:rsidR="00F02115" w:rsidRPr="00E9270F" w:rsidRDefault="0061518C" w:rsidP="005B7526">
            <w:pPr>
              <w:jc w:val="center"/>
            </w:pPr>
            <w:r w:rsidRPr="0061518C">
              <w:t>0.8237</w:t>
            </w:r>
          </w:p>
        </w:tc>
        <w:tc>
          <w:tcPr>
            <w:tcW w:w="1503" w:type="dxa"/>
          </w:tcPr>
          <w:p w14:paraId="68B407F3" w14:textId="59099526" w:rsidR="00F02115" w:rsidRPr="00E9270F" w:rsidRDefault="0061518C" w:rsidP="005B7526">
            <w:pPr>
              <w:jc w:val="center"/>
            </w:pPr>
            <w:r w:rsidRPr="0061518C">
              <w:t>0.5226</w:t>
            </w:r>
          </w:p>
        </w:tc>
        <w:tc>
          <w:tcPr>
            <w:tcW w:w="1503" w:type="dxa"/>
          </w:tcPr>
          <w:p w14:paraId="5DA1D6E9" w14:textId="4F1BB820" w:rsidR="00F02115" w:rsidRPr="00F02115" w:rsidRDefault="0061518C" w:rsidP="005B7526">
            <w:pPr>
              <w:jc w:val="center"/>
            </w:pPr>
            <w:r w:rsidRPr="0061518C">
              <w:t>0.8904</w:t>
            </w:r>
          </w:p>
        </w:tc>
        <w:tc>
          <w:tcPr>
            <w:tcW w:w="1503" w:type="dxa"/>
          </w:tcPr>
          <w:p w14:paraId="24BE8482" w14:textId="3D6974C9" w:rsidR="00F02115" w:rsidRPr="00F02115" w:rsidRDefault="0061518C" w:rsidP="005B7526">
            <w:pPr>
              <w:jc w:val="center"/>
            </w:pPr>
            <w:r w:rsidRPr="0061518C">
              <w:t>0.7425</w:t>
            </w:r>
          </w:p>
        </w:tc>
      </w:tr>
      <w:tr w:rsidR="0061518C" w14:paraId="2535F0A2" w14:textId="77777777" w:rsidTr="005D686A">
        <w:tc>
          <w:tcPr>
            <w:tcW w:w="3005" w:type="dxa"/>
          </w:tcPr>
          <w:p w14:paraId="7788ECC9" w14:textId="4B5CD483" w:rsidR="0061518C" w:rsidRDefault="00D23744" w:rsidP="005B7526">
            <w:pPr>
              <w:jc w:val="center"/>
            </w:pPr>
            <w:r>
              <w:t>Jain</w:t>
            </w:r>
          </w:p>
        </w:tc>
        <w:tc>
          <w:tcPr>
            <w:tcW w:w="1502" w:type="dxa"/>
          </w:tcPr>
          <w:p w14:paraId="5AF0D287" w14:textId="53A7E759" w:rsidR="0061518C" w:rsidRPr="0061518C" w:rsidRDefault="00BC0EE5" w:rsidP="005B7526">
            <w:pPr>
              <w:jc w:val="center"/>
            </w:pPr>
            <w:r w:rsidRPr="00BC0EE5">
              <w:t>0.4633</w:t>
            </w:r>
          </w:p>
        </w:tc>
        <w:tc>
          <w:tcPr>
            <w:tcW w:w="1503" w:type="dxa"/>
          </w:tcPr>
          <w:p w14:paraId="63C97A74" w14:textId="6EFFE7A6" w:rsidR="0061518C" w:rsidRPr="0061518C" w:rsidRDefault="00BC0EE5" w:rsidP="005B7526">
            <w:pPr>
              <w:jc w:val="center"/>
            </w:pPr>
            <w:r w:rsidRPr="00BC0EE5">
              <w:t>-0.0584</w:t>
            </w:r>
          </w:p>
        </w:tc>
        <w:tc>
          <w:tcPr>
            <w:tcW w:w="1503" w:type="dxa"/>
          </w:tcPr>
          <w:p w14:paraId="436BA62E" w14:textId="230548BB" w:rsidR="0061518C" w:rsidRPr="0061518C" w:rsidRDefault="00BC0EE5" w:rsidP="005B7526">
            <w:pPr>
              <w:jc w:val="center"/>
            </w:pPr>
            <w:r w:rsidRPr="00BC0EE5">
              <w:t>0.6939</w:t>
            </w:r>
          </w:p>
        </w:tc>
        <w:tc>
          <w:tcPr>
            <w:tcW w:w="1503" w:type="dxa"/>
          </w:tcPr>
          <w:p w14:paraId="13D31E16" w14:textId="2D3F1D8C" w:rsidR="0061518C" w:rsidRPr="0061518C" w:rsidRDefault="00BC0EE5" w:rsidP="005B7526">
            <w:pPr>
              <w:jc w:val="center"/>
            </w:pPr>
            <w:r w:rsidRPr="00BC0EE5">
              <w:t>0.2654</w:t>
            </w:r>
          </w:p>
        </w:tc>
      </w:tr>
      <w:tr w:rsidR="00D23744" w14:paraId="21A4B66F" w14:textId="77777777" w:rsidTr="005D686A">
        <w:tc>
          <w:tcPr>
            <w:tcW w:w="3005" w:type="dxa"/>
          </w:tcPr>
          <w:p w14:paraId="56A3AA3F" w14:textId="6D6F0E13" w:rsidR="00D23744" w:rsidRDefault="00D23744" w:rsidP="005B7526">
            <w:pPr>
              <w:jc w:val="center"/>
            </w:pPr>
            <w:proofErr w:type="spellStart"/>
            <w:r>
              <w:t>TwoDiamonds</w:t>
            </w:r>
            <w:proofErr w:type="spellEnd"/>
          </w:p>
        </w:tc>
        <w:tc>
          <w:tcPr>
            <w:tcW w:w="1502" w:type="dxa"/>
          </w:tcPr>
          <w:p w14:paraId="5FC71C29" w14:textId="3AF19DB3" w:rsidR="00D23744" w:rsidRPr="0061518C" w:rsidRDefault="0011083C" w:rsidP="005B7526">
            <w:pPr>
              <w:jc w:val="center"/>
            </w:pPr>
            <w:r w:rsidRPr="0011083C">
              <w:t>0.9925</w:t>
            </w:r>
          </w:p>
        </w:tc>
        <w:tc>
          <w:tcPr>
            <w:tcW w:w="1503" w:type="dxa"/>
          </w:tcPr>
          <w:p w14:paraId="74903299" w14:textId="3FD118EE" w:rsidR="00D23744" w:rsidRPr="0061518C" w:rsidRDefault="0011083C" w:rsidP="005B7526">
            <w:pPr>
              <w:jc w:val="center"/>
            </w:pPr>
            <w:r w:rsidRPr="0011083C">
              <w:t>0.9850</w:t>
            </w:r>
          </w:p>
        </w:tc>
        <w:tc>
          <w:tcPr>
            <w:tcW w:w="1503" w:type="dxa"/>
          </w:tcPr>
          <w:p w14:paraId="5AF21263" w14:textId="778248E4" w:rsidR="00D23744" w:rsidRPr="0061518C" w:rsidRDefault="00E544A4" w:rsidP="005B7526">
            <w:pPr>
              <w:jc w:val="center"/>
            </w:pPr>
            <w:r w:rsidRPr="00E544A4">
              <w:t>0.4994</w:t>
            </w:r>
          </w:p>
        </w:tc>
        <w:tc>
          <w:tcPr>
            <w:tcW w:w="1503" w:type="dxa"/>
          </w:tcPr>
          <w:p w14:paraId="13B85515" w14:textId="1FF4428E" w:rsidR="00D23744" w:rsidRPr="0061518C" w:rsidRDefault="00E544A4" w:rsidP="005B7526">
            <w:pPr>
              <w:jc w:val="center"/>
            </w:pPr>
            <w:r w:rsidRPr="00E544A4">
              <w:t>-6.2266e-06</w:t>
            </w:r>
          </w:p>
        </w:tc>
      </w:tr>
    </w:tbl>
    <w:p w14:paraId="279A1A09" w14:textId="280FF133" w:rsidR="00BE674C" w:rsidRDefault="00BE674C"/>
    <w:p w14:paraId="06A4EE5F" w14:textId="19736EA2" w:rsidR="00C44B6F" w:rsidRDefault="00C12B8D">
      <w:r>
        <w:t>Updates:</w:t>
      </w:r>
    </w:p>
    <w:p w14:paraId="7C67E96E" w14:textId="567ABAD6" w:rsidR="00C12B8D" w:rsidRDefault="00C12B8D">
      <w:proofErr w:type="spellStart"/>
      <w:r>
        <w:t>Pageblocks</w:t>
      </w:r>
      <w:proofErr w:type="spellEnd"/>
      <w:r>
        <w:tab/>
        <w:t>CSP(12)</w:t>
      </w:r>
      <w:r>
        <w:tab/>
      </w:r>
      <w:r>
        <w:tab/>
      </w:r>
      <w:proofErr w:type="gramStart"/>
      <w:r>
        <w:t>our(</w:t>
      </w:r>
      <w:proofErr w:type="gramEnd"/>
      <w:r>
        <w:t>4)</w:t>
      </w:r>
    </w:p>
    <w:p w14:paraId="3D5E88AC" w14:textId="1EE6D421" w:rsidR="00C12B8D" w:rsidRDefault="000E091F">
      <w:r>
        <w:t xml:space="preserve">CNAE9 856 dimensions </w:t>
      </w:r>
      <w:proofErr w:type="gramStart"/>
      <w:r>
        <w:t>CSP(</w:t>
      </w:r>
      <w:proofErr w:type="gramEnd"/>
      <w:r>
        <w:t>32)</w:t>
      </w:r>
      <w:r>
        <w:tab/>
      </w:r>
      <w:r>
        <w:tab/>
        <w:t>our (5)</w:t>
      </w:r>
    </w:p>
    <w:p w14:paraId="1864CA83" w14:textId="425C5425" w:rsidR="000E091F" w:rsidRDefault="000E091F">
      <w:r>
        <w:t>Compound</w:t>
      </w:r>
      <w:r>
        <w:tab/>
        <w:t>CSP(6)</w:t>
      </w:r>
      <w:r>
        <w:tab/>
      </w:r>
      <w:r>
        <w:tab/>
      </w:r>
      <w:proofErr w:type="gramStart"/>
      <w:r>
        <w:t>our(</w:t>
      </w:r>
      <w:proofErr w:type="gramEnd"/>
      <w:r>
        <w:t>5)</w:t>
      </w:r>
    </w:p>
    <w:p w14:paraId="6B14D439" w14:textId="0B091C31" w:rsidR="000E091F" w:rsidRDefault="000E091F">
      <w:proofErr w:type="spellStart"/>
      <w:r>
        <w:t>TwoDiamonds</w:t>
      </w:r>
      <w:proofErr w:type="spellEnd"/>
      <w:r>
        <w:tab/>
        <w:t>CSP(4)</w:t>
      </w:r>
      <w:r>
        <w:tab/>
      </w:r>
      <w:r>
        <w:tab/>
      </w:r>
      <w:proofErr w:type="gramStart"/>
      <w:r>
        <w:t>our(</w:t>
      </w:r>
      <w:proofErr w:type="gramEnd"/>
      <w:r>
        <w:t>2)</w:t>
      </w:r>
    </w:p>
    <w:p w14:paraId="037ECBFF" w14:textId="3264A5F8" w:rsidR="00C44B6F" w:rsidRDefault="00C44B6F"/>
    <w:tbl>
      <w:tblPr>
        <w:tblStyle w:val="TableGrid"/>
        <w:tblW w:w="9660" w:type="dxa"/>
        <w:tblLook w:val="04A0" w:firstRow="1" w:lastRow="0" w:firstColumn="1" w:lastColumn="0" w:noHBand="0" w:noVBand="1"/>
      </w:tblPr>
      <w:tblGrid>
        <w:gridCol w:w="2415"/>
        <w:gridCol w:w="2415"/>
        <w:gridCol w:w="2415"/>
        <w:gridCol w:w="1207"/>
        <w:gridCol w:w="1208"/>
      </w:tblGrid>
      <w:tr w:rsidR="00A403C2" w14:paraId="1F279463" w14:textId="77777777" w:rsidTr="00A403C2">
        <w:trPr>
          <w:trHeight w:val="270"/>
        </w:trPr>
        <w:tc>
          <w:tcPr>
            <w:tcW w:w="2415" w:type="dxa"/>
          </w:tcPr>
          <w:p w14:paraId="25B57AEA" w14:textId="5115884E" w:rsidR="00A403C2" w:rsidRDefault="00A403C2" w:rsidP="00A403C2">
            <w:pPr>
              <w:jc w:val="center"/>
            </w:pPr>
            <w:r>
              <w:t>Dataset</w:t>
            </w:r>
          </w:p>
        </w:tc>
        <w:tc>
          <w:tcPr>
            <w:tcW w:w="2415" w:type="dxa"/>
          </w:tcPr>
          <w:p w14:paraId="1974BAD8" w14:textId="0AA60906" w:rsidR="00A403C2" w:rsidRDefault="00A403C2" w:rsidP="00A403C2">
            <w:pPr>
              <w:jc w:val="center"/>
            </w:pPr>
            <w:r>
              <w:t>Linkage</w:t>
            </w:r>
          </w:p>
        </w:tc>
        <w:tc>
          <w:tcPr>
            <w:tcW w:w="2415" w:type="dxa"/>
          </w:tcPr>
          <w:p w14:paraId="63B7B698" w14:textId="78236CE0" w:rsidR="00A403C2" w:rsidRDefault="00A403C2" w:rsidP="00A403C2">
            <w:pPr>
              <w:jc w:val="center"/>
            </w:pPr>
            <w:r>
              <w:t>RI</w:t>
            </w:r>
          </w:p>
        </w:tc>
        <w:tc>
          <w:tcPr>
            <w:tcW w:w="1207" w:type="dxa"/>
          </w:tcPr>
          <w:p w14:paraId="1249EF3B" w14:textId="77777777" w:rsidR="00A403C2" w:rsidRDefault="00A403C2" w:rsidP="00A403C2">
            <w:pPr>
              <w:jc w:val="center"/>
            </w:pPr>
            <w:r>
              <w:t>ARI</w:t>
            </w:r>
          </w:p>
        </w:tc>
        <w:tc>
          <w:tcPr>
            <w:tcW w:w="1208" w:type="dxa"/>
          </w:tcPr>
          <w:p w14:paraId="2E30BF4C" w14:textId="5A8A212B" w:rsidR="00A403C2" w:rsidRDefault="00A403C2" w:rsidP="00A403C2">
            <w:pPr>
              <w:jc w:val="center"/>
            </w:pPr>
            <w:r>
              <w:t>Optimal</w:t>
            </w:r>
          </w:p>
        </w:tc>
      </w:tr>
      <w:tr w:rsidR="00342B7C" w14:paraId="56A72609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06892F4F" w14:textId="77777777" w:rsidR="00342B7C" w:rsidRDefault="00342B7C" w:rsidP="00A403C2">
            <w:pPr>
              <w:jc w:val="center"/>
            </w:pPr>
          </w:p>
          <w:p w14:paraId="48D21F6E" w14:textId="0957C0B9" w:rsidR="00342B7C" w:rsidRDefault="00342B7C" w:rsidP="00A403C2">
            <w:pPr>
              <w:jc w:val="center"/>
            </w:pPr>
            <w:r>
              <w:t>Column2C</w:t>
            </w:r>
          </w:p>
        </w:tc>
        <w:tc>
          <w:tcPr>
            <w:tcW w:w="2415" w:type="dxa"/>
          </w:tcPr>
          <w:p w14:paraId="400C8971" w14:textId="352284A7" w:rsidR="00342B7C" w:rsidRDefault="00342B7C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3C017CA8" w14:textId="2D2F1636" w:rsidR="00342B7C" w:rsidRDefault="00342B7C" w:rsidP="00A403C2">
            <w:pPr>
              <w:jc w:val="center"/>
            </w:pPr>
            <w:r w:rsidRPr="002634CC">
              <w:t>0.5978</w:t>
            </w:r>
          </w:p>
        </w:tc>
        <w:tc>
          <w:tcPr>
            <w:tcW w:w="1207" w:type="dxa"/>
          </w:tcPr>
          <w:p w14:paraId="60B4DA1D" w14:textId="09B12C2F" w:rsidR="00342B7C" w:rsidRDefault="00342B7C" w:rsidP="00A403C2">
            <w:pPr>
              <w:jc w:val="center"/>
            </w:pPr>
            <w:r w:rsidRPr="002634CC">
              <w:t>0.1882</w:t>
            </w:r>
          </w:p>
        </w:tc>
        <w:tc>
          <w:tcPr>
            <w:tcW w:w="1208" w:type="dxa"/>
          </w:tcPr>
          <w:p w14:paraId="2018133F" w14:textId="15207024" w:rsidR="00342B7C" w:rsidRDefault="00342B7C" w:rsidP="00A403C2">
            <w:pPr>
              <w:jc w:val="center"/>
            </w:pPr>
            <w:r>
              <w:t>2</w:t>
            </w:r>
          </w:p>
        </w:tc>
      </w:tr>
      <w:tr w:rsidR="00342B7C" w14:paraId="64B795D7" w14:textId="77777777" w:rsidTr="002267BE">
        <w:trPr>
          <w:trHeight w:val="255"/>
        </w:trPr>
        <w:tc>
          <w:tcPr>
            <w:tcW w:w="2415" w:type="dxa"/>
            <w:vMerge/>
          </w:tcPr>
          <w:p w14:paraId="7A126C2E" w14:textId="77777777" w:rsidR="00342B7C" w:rsidRDefault="00342B7C" w:rsidP="00A403C2">
            <w:pPr>
              <w:jc w:val="center"/>
            </w:pPr>
          </w:p>
        </w:tc>
        <w:tc>
          <w:tcPr>
            <w:tcW w:w="2415" w:type="dxa"/>
          </w:tcPr>
          <w:p w14:paraId="2FCD2749" w14:textId="6615244A" w:rsidR="00342B7C" w:rsidRDefault="00342B7C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6C68D7AF" w14:textId="4133E5AC" w:rsidR="00342B7C" w:rsidRPr="002634CC" w:rsidRDefault="00342B7C" w:rsidP="00A403C2">
            <w:pPr>
              <w:jc w:val="center"/>
            </w:pPr>
            <w:r w:rsidRPr="009D2165">
              <w:t>0.5132</w:t>
            </w:r>
          </w:p>
        </w:tc>
        <w:tc>
          <w:tcPr>
            <w:tcW w:w="1207" w:type="dxa"/>
          </w:tcPr>
          <w:p w14:paraId="0D274F4F" w14:textId="53617527" w:rsidR="00342B7C" w:rsidRPr="002634CC" w:rsidRDefault="00342B7C" w:rsidP="00A403C2">
            <w:pPr>
              <w:jc w:val="center"/>
            </w:pPr>
            <w:r w:rsidRPr="009D2165">
              <w:t>0.0618</w:t>
            </w:r>
          </w:p>
        </w:tc>
        <w:tc>
          <w:tcPr>
            <w:tcW w:w="1208" w:type="dxa"/>
          </w:tcPr>
          <w:p w14:paraId="381A518E" w14:textId="49FAB427" w:rsidR="00342B7C" w:rsidRDefault="00342B7C" w:rsidP="00A403C2">
            <w:pPr>
              <w:jc w:val="center"/>
            </w:pPr>
            <w:r>
              <w:t>3</w:t>
            </w:r>
          </w:p>
        </w:tc>
      </w:tr>
      <w:tr w:rsidR="00342B7C" w14:paraId="09D7B1CC" w14:textId="77777777" w:rsidTr="002267BE">
        <w:trPr>
          <w:trHeight w:val="255"/>
        </w:trPr>
        <w:tc>
          <w:tcPr>
            <w:tcW w:w="2415" w:type="dxa"/>
            <w:vMerge/>
          </w:tcPr>
          <w:p w14:paraId="3CC1EF49" w14:textId="77777777" w:rsidR="00342B7C" w:rsidRDefault="00342B7C" w:rsidP="00A403C2">
            <w:pPr>
              <w:jc w:val="center"/>
            </w:pPr>
          </w:p>
        </w:tc>
        <w:tc>
          <w:tcPr>
            <w:tcW w:w="2415" w:type="dxa"/>
          </w:tcPr>
          <w:p w14:paraId="77058813" w14:textId="4D6EED29" w:rsidR="00342B7C" w:rsidRDefault="00342B7C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2A4248D3" w14:textId="636098A9" w:rsidR="00342B7C" w:rsidRPr="002634CC" w:rsidRDefault="00342B7C" w:rsidP="00A403C2">
            <w:pPr>
              <w:jc w:val="center"/>
            </w:pPr>
            <w:r w:rsidRPr="00386DF8">
              <w:t>0.5072</w:t>
            </w:r>
          </w:p>
        </w:tc>
        <w:tc>
          <w:tcPr>
            <w:tcW w:w="1207" w:type="dxa"/>
          </w:tcPr>
          <w:p w14:paraId="4BF08D4F" w14:textId="6F7536B4" w:rsidR="00342B7C" w:rsidRPr="002634CC" w:rsidRDefault="00342B7C" w:rsidP="00A403C2">
            <w:pPr>
              <w:jc w:val="center"/>
            </w:pPr>
            <w:r w:rsidRPr="00386DF8">
              <w:t>0.0868</w:t>
            </w:r>
          </w:p>
        </w:tc>
        <w:tc>
          <w:tcPr>
            <w:tcW w:w="1208" w:type="dxa"/>
          </w:tcPr>
          <w:p w14:paraId="6669F48D" w14:textId="7F564978" w:rsidR="00342B7C" w:rsidRDefault="00342B7C" w:rsidP="00A403C2">
            <w:pPr>
              <w:jc w:val="center"/>
            </w:pPr>
            <w:r>
              <w:t>6</w:t>
            </w:r>
          </w:p>
        </w:tc>
      </w:tr>
      <w:tr w:rsidR="00F8248B" w14:paraId="7192504E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6615A1A0" w14:textId="77777777" w:rsidR="00F8248B" w:rsidRDefault="00F8248B" w:rsidP="00A403C2">
            <w:pPr>
              <w:jc w:val="center"/>
            </w:pPr>
          </w:p>
          <w:p w14:paraId="3D3DE6D4" w14:textId="145CAAC1" w:rsidR="00F8248B" w:rsidRDefault="00F8248B" w:rsidP="00A403C2">
            <w:pPr>
              <w:jc w:val="center"/>
            </w:pPr>
            <w:r>
              <w:t>Heart</w:t>
            </w:r>
            <w:r w:rsidR="00CE5411">
              <w:t xml:space="preserve"> 1</w:t>
            </w:r>
          </w:p>
        </w:tc>
        <w:tc>
          <w:tcPr>
            <w:tcW w:w="2415" w:type="dxa"/>
          </w:tcPr>
          <w:p w14:paraId="0ACD33C0" w14:textId="61137CBE" w:rsidR="00F8248B" w:rsidRDefault="00F8248B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7D471354" w14:textId="27572128" w:rsidR="00F8248B" w:rsidRPr="00386DF8" w:rsidRDefault="00F8248B" w:rsidP="00A403C2">
            <w:pPr>
              <w:jc w:val="center"/>
            </w:pPr>
            <w:r w:rsidRPr="004C4EC9">
              <w:t>0.5035</w:t>
            </w:r>
          </w:p>
        </w:tc>
        <w:tc>
          <w:tcPr>
            <w:tcW w:w="1207" w:type="dxa"/>
          </w:tcPr>
          <w:p w14:paraId="2ABD81C4" w14:textId="0C6A6F65" w:rsidR="00F8248B" w:rsidRPr="00386DF8" w:rsidRDefault="00F8248B" w:rsidP="00A403C2">
            <w:pPr>
              <w:jc w:val="center"/>
            </w:pPr>
            <w:r w:rsidRPr="004C4EC9">
              <w:t>0.0056</w:t>
            </w:r>
          </w:p>
        </w:tc>
        <w:tc>
          <w:tcPr>
            <w:tcW w:w="1208" w:type="dxa"/>
          </w:tcPr>
          <w:p w14:paraId="4328069B" w14:textId="3A9E2EBC" w:rsidR="00F8248B" w:rsidRDefault="00F8248B" w:rsidP="00A403C2">
            <w:pPr>
              <w:jc w:val="center"/>
            </w:pPr>
            <w:r>
              <w:t>2</w:t>
            </w:r>
          </w:p>
        </w:tc>
      </w:tr>
      <w:tr w:rsidR="00F8248B" w14:paraId="6DB786FC" w14:textId="77777777" w:rsidTr="002267BE">
        <w:trPr>
          <w:trHeight w:val="255"/>
        </w:trPr>
        <w:tc>
          <w:tcPr>
            <w:tcW w:w="2415" w:type="dxa"/>
            <w:vMerge/>
          </w:tcPr>
          <w:p w14:paraId="67A90034" w14:textId="77777777" w:rsidR="00F8248B" w:rsidRDefault="00F8248B" w:rsidP="00A403C2">
            <w:pPr>
              <w:jc w:val="center"/>
            </w:pPr>
          </w:p>
        </w:tc>
        <w:tc>
          <w:tcPr>
            <w:tcW w:w="2415" w:type="dxa"/>
          </w:tcPr>
          <w:p w14:paraId="5979B13E" w14:textId="47665A91" w:rsidR="00F8248B" w:rsidRDefault="00F8248B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2C917602" w14:textId="568B5900" w:rsidR="00F8248B" w:rsidRPr="004C4EC9" w:rsidRDefault="00F8248B" w:rsidP="00A403C2">
            <w:pPr>
              <w:jc w:val="center"/>
            </w:pPr>
            <w:r w:rsidRPr="00563AD6">
              <w:t>0.5177</w:t>
            </w:r>
          </w:p>
        </w:tc>
        <w:tc>
          <w:tcPr>
            <w:tcW w:w="1207" w:type="dxa"/>
          </w:tcPr>
          <w:p w14:paraId="63690670" w14:textId="0654510B" w:rsidR="00F8248B" w:rsidRPr="004C4EC9" w:rsidRDefault="00F8248B" w:rsidP="00A403C2">
            <w:pPr>
              <w:jc w:val="center"/>
            </w:pPr>
            <w:r w:rsidRPr="00563AD6">
              <w:t>0.0376</w:t>
            </w:r>
          </w:p>
        </w:tc>
        <w:tc>
          <w:tcPr>
            <w:tcW w:w="1208" w:type="dxa"/>
          </w:tcPr>
          <w:p w14:paraId="4F28DD1D" w14:textId="5D894501" w:rsidR="00F8248B" w:rsidRDefault="00F8248B" w:rsidP="00A403C2">
            <w:pPr>
              <w:jc w:val="center"/>
            </w:pPr>
            <w:r>
              <w:t>3</w:t>
            </w:r>
          </w:p>
        </w:tc>
      </w:tr>
      <w:tr w:rsidR="00F8248B" w14:paraId="3999967B" w14:textId="77777777" w:rsidTr="002267BE">
        <w:trPr>
          <w:trHeight w:val="255"/>
        </w:trPr>
        <w:tc>
          <w:tcPr>
            <w:tcW w:w="2415" w:type="dxa"/>
            <w:vMerge/>
          </w:tcPr>
          <w:p w14:paraId="652B92A1" w14:textId="77777777" w:rsidR="00F8248B" w:rsidRDefault="00F8248B" w:rsidP="00A403C2">
            <w:pPr>
              <w:jc w:val="center"/>
            </w:pPr>
          </w:p>
        </w:tc>
        <w:tc>
          <w:tcPr>
            <w:tcW w:w="2415" w:type="dxa"/>
          </w:tcPr>
          <w:p w14:paraId="53A51C74" w14:textId="0F27EF01" w:rsidR="00F8248B" w:rsidRDefault="00F8248B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0041728C" w14:textId="07622E8D" w:rsidR="00F8248B" w:rsidRPr="00563AD6" w:rsidRDefault="00F8248B" w:rsidP="00A403C2">
            <w:pPr>
              <w:jc w:val="center"/>
            </w:pPr>
            <w:r w:rsidRPr="00563AD6">
              <w:t>0.5564</w:t>
            </w:r>
          </w:p>
        </w:tc>
        <w:tc>
          <w:tcPr>
            <w:tcW w:w="1207" w:type="dxa"/>
          </w:tcPr>
          <w:p w14:paraId="69D4279E" w14:textId="4E19616D" w:rsidR="00F8248B" w:rsidRPr="00563AD6" w:rsidRDefault="00F8248B" w:rsidP="00A403C2">
            <w:pPr>
              <w:jc w:val="center"/>
            </w:pPr>
            <w:r w:rsidRPr="00563AD6">
              <w:t>0.1118</w:t>
            </w:r>
          </w:p>
        </w:tc>
        <w:tc>
          <w:tcPr>
            <w:tcW w:w="1208" w:type="dxa"/>
          </w:tcPr>
          <w:p w14:paraId="0B00D289" w14:textId="0A08B0D0" w:rsidR="00F8248B" w:rsidRDefault="00F8248B" w:rsidP="00A403C2">
            <w:pPr>
              <w:jc w:val="center"/>
            </w:pPr>
            <w:r>
              <w:t>2</w:t>
            </w:r>
          </w:p>
        </w:tc>
      </w:tr>
      <w:tr w:rsidR="00BB408F" w14:paraId="64029669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1530310F" w14:textId="77777777" w:rsidR="00BB408F" w:rsidRDefault="00BB408F" w:rsidP="00A403C2">
            <w:pPr>
              <w:jc w:val="center"/>
            </w:pPr>
          </w:p>
          <w:p w14:paraId="7B9E575E" w14:textId="31188843" w:rsidR="00BB408F" w:rsidRDefault="00BB408F" w:rsidP="00A403C2">
            <w:pPr>
              <w:jc w:val="center"/>
            </w:pPr>
            <w:r>
              <w:t>Tae</w:t>
            </w:r>
          </w:p>
        </w:tc>
        <w:tc>
          <w:tcPr>
            <w:tcW w:w="2415" w:type="dxa"/>
          </w:tcPr>
          <w:p w14:paraId="048AA152" w14:textId="3C2E7083" w:rsidR="00BB408F" w:rsidRDefault="00BB408F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555B771E" w14:textId="6626A885" w:rsidR="00BB408F" w:rsidRPr="00563AD6" w:rsidRDefault="00BB408F" w:rsidP="00A403C2">
            <w:pPr>
              <w:jc w:val="center"/>
            </w:pPr>
            <w:r w:rsidRPr="00873A70">
              <w:t>0.6691</w:t>
            </w:r>
          </w:p>
        </w:tc>
        <w:tc>
          <w:tcPr>
            <w:tcW w:w="1207" w:type="dxa"/>
          </w:tcPr>
          <w:p w14:paraId="30F599CF" w14:textId="2BDE1820" w:rsidR="00BB408F" w:rsidRPr="00563AD6" w:rsidRDefault="00BB408F" w:rsidP="00A403C2">
            <w:pPr>
              <w:jc w:val="center"/>
            </w:pPr>
            <w:r w:rsidRPr="00873A70">
              <w:t>0.0085</w:t>
            </w:r>
          </w:p>
        </w:tc>
        <w:tc>
          <w:tcPr>
            <w:tcW w:w="1208" w:type="dxa"/>
          </w:tcPr>
          <w:p w14:paraId="591A60DB" w14:textId="62B09CDA" w:rsidR="00BB408F" w:rsidRDefault="00BB408F" w:rsidP="00A403C2">
            <w:pPr>
              <w:jc w:val="center"/>
            </w:pPr>
            <w:r>
              <w:t>55</w:t>
            </w:r>
          </w:p>
        </w:tc>
      </w:tr>
      <w:tr w:rsidR="00BB408F" w14:paraId="6ACE7A43" w14:textId="77777777" w:rsidTr="002267BE">
        <w:trPr>
          <w:trHeight w:val="255"/>
        </w:trPr>
        <w:tc>
          <w:tcPr>
            <w:tcW w:w="2415" w:type="dxa"/>
            <w:vMerge/>
          </w:tcPr>
          <w:p w14:paraId="474754A5" w14:textId="77777777" w:rsidR="00BB408F" w:rsidRDefault="00BB408F" w:rsidP="00A403C2">
            <w:pPr>
              <w:jc w:val="center"/>
            </w:pPr>
          </w:p>
        </w:tc>
        <w:tc>
          <w:tcPr>
            <w:tcW w:w="2415" w:type="dxa"/>
          </w:tcPr>
          <w:p w14:paraId="16871A7B" w14:textId="2F4D907E" w:rsidR="00BB408F" w:rsidRDefault="00BB408F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580FA0AC" w14:textId="4A9B4B03" w:rsidR="00BB408F" w:rsidRPr="00873A70" w:rsidRDefault="00BB408F" w:rsidP="00A403C2">
            <w:pPr>
              <w:jc w:val="center"/>
            </w:pPr>
            <w:r w:rsidRPr="00873A70">
              <w:t>0.5016</w:t>
            </w:r>
          </w:p>
        </w:tc>
        <w:tc>
          <w:tcPr>
            <w:tcW w:w="1207" w:type="dxa"/>
          </w:tcPr>
          <w:p w14:paraId="6A93C4F7" w14:textId="637E9A85" w:rsidR="00BB408F" w:rsidRPr="00873A70" w:rsidRDefault="00BB408F" w:rsidP="00A403C2">
            <w:pPr>
              <w:jc w:val="center"/>
            </w:pPr>
            <w:r w:rsidRPr="00873A70">
              <w:t>0.0064</w:t>
            </w:r>
          </w:p>
        </w:tc>
        <w:tc>
          <w:tcPr>
            <w:tcW w:w="1208" w:type="dxa"/>
          </w:tcPr>
          <w:p w14:paraId="41F839CE" w14:textId="4DAD04B8" w:rsidR="00BB408F" w:rsidRDefault="00BB408F" w:rsidP="00A403C2">
            <w:pPr>
              <w:jc w:val="center"/>
            </w:pPr>
            <w:r>
              <w:t>2</w:t>
            </w:r>
          </w:p>
        </w:tc>
      </w:tr>
      <w:tr w:rsidR="00BB408F" w14:paraId="07BBD26C" w14:textId="77777777" w:rsidTr="002267BE">
        <w:trPr>
          <w:trHeight w:val="255"/>
        </w:trPr>
        <w:tc>
          <w:tcPr>
            <w:tcW w:w="2415" w:type="dxa"/>
            <w:vMerge/>
          </w:tcPr>
          <w:p w14:paraId="262A1D73" w14:textId="77777777" w:rsidR="00BB408F" w:rsidRDefault="00BB408F" w:rsidP="00A403C2">
            <w:pPr>
              <w:jc w:val="center"/>
            </w:pPr>
          </w:p>
        </w:tc>
        <w:tc>
          <w:tcPr>
            <w:tcW w:w="2415" w:type="dxa"/>
          </w:tcPr>
          <w:p w14:paraId="38B878C8" w14:textId="1DB1B612" w:rsidR="00BB408F" w:rsidRDefault="00BB408F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17FE51E2" w14:textId="322F35F5" w:rsidR="00BB408F" w:rsidRPr="00873A70" w:rsidRDefault="00BB408F" w:rsidP="00A403C2">
            <w:pPr>
              <w:jc w:val="center"/>
            </w:pPr>
            <w:r w:rsidRPr="00873A70">
              <w:t>0.6703</w:t>
            </w:r>
          </w:p>
        </w:tc>
        <w:tc>
          <w:tcPr>
            <w:tcW w:w="1207" w:type="dxa"/>
          </w:tcPr>
          <w:p w14:paraId="12981655" w14:textId="56A462BC" w:rsidR="00BB408F" w:rsidRPr="00873A70" w:rsidRDefault="00BB408F" w:rsidP="00A403C2">
            <w:pPr>
              <w:jc w:val="center"/>
            </w:pPr>
            <w:r w:rsidRPr="00873A70">
              <w:t>0.0123</w:t>
            </w:r>
          </w:p>
        </w:tc>
        <w:tc>
          <w:tcPr>
            <w:tcW w:w="1208" w:type="dxa"/>
          </w:tcPr>
          <w:p w14:paraId="6F9D7C70" w14:textId="216D17EA" w:rsidR="00BB408F" w:rsidRDefault="00BB408F" w:rsidP="00A403C2">
            <w:pPr>
              <w:jc w:val="center"/>
            </w:pPr>
            <w:r>
              <w:t>55</w:t>
            </w:r>
          </w:p>
        </w:tc>
      </w:tr>
      <w:tr w:rsidR="0092767B" w14:paraId="76CB572A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23C47A59" w14:textId="77777777" w:rsidR="0092767B" w:rsidRDefault="0092767B" w:rsidP="00A403C2">
            <w:pPr>
              <w:jc w:val="center"/>
            </w:pPr>
          </w:p>
          <w:p w14:paraId="5DE714D6" w14:textId="79894FBA" w:rsidR="0092767B" w:rsidRDefault="0092767B" w:rsidP="00A403C2">
            <w:pPr>
              <w:jc w:val="center"/>
            </w:pPr>
            <w:proofErr w:type="spellStart"/>
            <w:r>
              <w:t>Pageblocks</w:t>
            </w:r>
            <w:proofErr w:type="spellEnd"/>
          </w:p>
        </w:tc>
        <w:tc>
          <w:tcPr>
            <w:tcW w:w="2415" w:type="dxa"/>
          </w:tcPr>
          <w:p w14:paraId="05172D1D" w14:textId="70F4739B" w:rsidR="0092767B" w:rsidRDefault="0092767B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652A5D11" w14:textId="6504D221" w:rsidR="0092767B" w:rsidRPr="00873A70" w:rsidRDefault="0092767B" w:rsidP="00A403C2">
            <w:pPr>
              <w:jc w:val="center"/>
            </w:pPr>
            <w:r w:rsidRPr="00C7155D">
              <w:t>0.3986</w:t>
            </w:r>
          </w:p>
        </w:tc>
        <w:tc>
          <w:tcPr>
            <w:tcW w:w="1207" w:type="dxa"/>
          </w:tcPr>
          <w:p w14:paraId="25414379" w14:textId="693C95F7" w:rsidR="0092767B" w:rsidRPr="00873A70" w:rsidRDefault="0092767B" w:rsidP="00A403C2">
            <w:pPr>
              <w:jc w:val="center"/>
            </w:pPr>
            <w:r w:rsidRPr="00C7155D">
              <w:t>0.0016</w:t>
            </w:r>
          </w:p>
        </w:tc>
        <w:tc>
          <w:tcPr>
            <w:tcW w:w="1208" w:type="dxa"/>
          </w:tcPr>
          <w:p w14:paraId="53C63AD1" w14:textId="3B708358" w:rsidR="0092767B" w:rsidRDefault="0092767B" w:rsidP="00A403C2">
            <w:pPr>
              <w:jc w:val="center"/>
            </w:pPr>
            <w:r>
              <w:t>3</w:t>
            </w:r>
          </w:p>
        </w:tc>
      </w:tr>
      <w:tr w:rsidR="0092767B" w14:paraId="12C4CC34" w14:textId="77777777" w:rsidTr="002267BE">
        <w:trPr>
          <w:trHeight w:val="255"/>
        </w:trPr>
        <w:tc>
          <w:tcPr>
            <w:tcW w:w="2415" w:type="dxa"/>
            <w:vMerge/>
          </w:tcPr>
          <w:p w14:paraId="6D5ECCD0" w14:textId="77777777" w:rsidR="0092767B" w:rsidRDefault="0092767B" w:rsidP="00A403C2">
            <w:pPr>
              <w:jc w:val="center"/>
            </w:pPr>
          </w:p>
        </w:tc>
        <w:tc>
          <w:tcPr>
            <w:tcW w:w="2415" w:type="dxa"/>
          </w:tcPr>
          <w:p w14:paraId="68E4272B" w14:textId="071A91AC" w:rsidR="0092767B" w:rsidRDefault="0092767B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13BF9422" w14:textId="00B0890A" w:rsidR="0092767B" w:rsidRPr="00C7155D" w:rsidRDefault="0092767B" w:rsidP="00A403C2">
            <w:pPr>
              <w:jc w:val="center"/>
            </w:pPr>
            <w:r w:rsidRPr="00C7155D">
              <w:t>0.4099</w:t>
            </w:r>
          </w:p>
        </w:tc>
        <w:tc>
          <w:tcPr>
            <w:tcW w:w="1207" w:type="dxa"/>
          </w:tcPr>
          <w:p w14:paraId="37A2AB54" w14:textId="119EA063" w:rsidR="0092767B" w:rsidRPr="00C7155D" w:rsidRDefault="0092767B" w:rsidP="00A403C2">
            <w:pPr>
              <w:jc w:val="center"/>
            </w:pPr>
            <w:r w:rsidRPr="00C7155D">
              <w:t>0.0087</w:t>
            </w:r>
          </w:p>
        </w:tc>
        <w:tc>
          <w:tcPr>
            <w:tcW w:w="1208" w:type="dxa"/>
          </w:tcPr>
          <w:p w14:paraId="76937A39" w14:textId="0D7BA00A" w:rsidR="0092767B" w:rsidRDefault="0092767B" w:rsidP="00A403C2">
            <w:pPr>
              <w:jc w:val="center"/>
            </w:pPr>
            <w:r>
              <w:t>3</w:t>
            </w:r>
          </w:p>
        </w:tc>
      </w:tr>
      <w:tr w:rsidR="0092767B" w14:paraId="691B7377" w14:textId="77777777" w:rsidTr="002267BE">
        <w:trPr>
          <w:trHeight w:val="255"/>
        </w:trPr>
        <w:tc>
          <w:tcPr>
            <w:tcW w:w="2415" w:type="dxa"/>
            <w:vMerge/>
          </w:tcPr>
          <w:p w14:paraId="71F508CB" w14:textId="77777777" w:rsidR="0092767B" w:rsidRDefault="0092767B" w:rsidP="00A403C2">
            <w:pPr>
              <w:jc w:val="center"/>
            </w:pPr>
          </w:p>
        </w:tc>
        <w:tc>
          <w:tcPr>
            <w:tcW w:w="2415" w:type="dxa"/>
          </w:tcPr>
          <w:p w14:paraId="605F4124" w14:textId="3AFB211E" w:rsidR="0092767B" w:rsidRDefault="0092767B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4152E369" w14:textId="703CC7D8" w:rsidR="0092767B" w:rsidRPr="00C7155D" w:rsidRDefault="0092767B" w:rsidP="00A403C2">
            <w:pPr>
              <w:jc w:val="center"/>
            </w:pPr>
            <w:r w:rsidRPr="00CA3238">
              <w:t>0.2165</w:t>
            </w:r>
          </w:p>
        </w:tc>
        <w:tc>
          <w:tcPr>
            <w:tcW w:w="1207" w:type="dxa"/>
          </w:tcPr>
          <w:p w14:paraId="23EB0B1D" w14:textId="581EA11D" w:rsidR="0092767B" w:rsidRPr="00C7155D" w:rsidRDefault="0092767B" w:rsidP="00A403C2">
            <w:pPr>
              <w:jc w:val="center"/>
            </w:pPr>
            <w:r w:rsidRPr="00CA3238">
              <w:t>0.0044</w:t>
            </w:r>
          </w:p>
        </w:tc>
        <w:tc>
          <w:tcPr>
            <w:tcW w:w="1208" w:type="dxa"/>
          </w:tcPr>
          <w:p w14:paraId="0B161475" w14:textId="2D3648DF" w:rsidR="0092767B" w:rsidRDefault="0092767B" w:rsidP="00A403C2">
            <w:pPr>
              <w:jc w:val="center"/>
            </w:pPr>
            <w:r>
              <w:t>32</w:t>
            </w:r>
          </w:p>
        </w:tc>
      </w:tr>
      <w:tr w:rsidR="00EC6D2F" w14:paraId="4056A018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1C987061" w14:textId="77777777" w:rsidR="00EC6D2F" w:rsidRDefault="00EC6D2F" w:rsidP="00A403C2">
            <w:pPr>
              <w:jc w:val="center"/>
            </w:pPr>
          </w:p>
          <w:p w14:paraId="02B5848D" w14:textId="0EE5AFDD" w:rsidR="00EC6D2F" w:rsidRDefault="00EC6D2F" w:rsidP="00A403C2">
            <w:pPr>
              <w:jc w:val="center"/>
            </w:pPr>
            <w:r>
              <w:t>Oil</w:t>
            </w:r>
          </w:p>
        </w:tc>
        <w:tc>
          <w:tcPr>
            <w:tcW w:w="2415" w:type="dxa"/>
          </w:tcPr>
          <w:p w14:paraId="08AABE5D" w14:textId="5BD4E051" w:rsidR="00EC6D2F" w:rsidRDefault="00EC6D2F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19559E8D" w14:textId="0F1976FD" w:rsidR="00EC6D2F" w:rsidRPr="00CA3238" w:rsidRDefault="00EC6D2F" w:rsidP="00A403C2">
            <w:pPr>
              <w:jc w:val="center"/>
            </w:pPr>
            <w:r w:rsidRPr="00F84917">
              <w:t>0.7142</w:t>
            </w:r>
          </w:p>
        </w:tc>
        <w:tc>
          <w:tcPr>
            <w:tcW w:w="1207" w:type="dxa"/>
          </w:tcPr>
          <w:p w14:paraId="04B04A81" w14:textId="14EDB7BE" w:rsidR="00EC6D2F" w:rsidRPr="00CA3238" w:rsidRDefault="00EC6D2F" w:rsidP="00A403C2">
            <w:pPr>
              <w:jc w:val="center"/>
            </w:pPr>
            <w:r w:rsidRPr="00F84917">
              <w:t>0.0176</w:t>
            </w:r>
          </w:p>
        </w:tc>
        <w:tc>
          <w:tcPr>
            <w:tcW w:w="1208" w:type="dxa"/>
          </w:tcPr>
          <w:p w14:paraId="7A26DF6F" w14:textId="73CCB447" w:rsidR="00EC6D2F" w:rsidRDefault="00EC6D2F" w:rsidP="00A403C2">
            <w:pPr>
              <w:jc w:val="center"/>
            </w:pPr>
            <w:r>
              <w:t>189</w:t>
            </w:r>
          </w:p>
        </w:tc>
      </w:tr>
      <w:tr w:rsidR="00EC6D2F" w14:paraId="3512EA4F" w14:textId="77777777" w:rsidTr="002267BE">
        <w:trPr>
          <w:trHeight w:val="255"/>
        </w:trPr>
        <w:tc>
          <w:tcPr>
            <w:tcW w:w="2415" w:type="dxa"/>
            <w:vMerge/>
          </w:tcPr>
          <w:p w14:paraId="24B3F042" w14:textId="77777777" w:rsidR="00EC6D2F" w:rsidRDefault="00EC6D2F" w:rsidP="00A403C2">
            <w:pPr>
              <w:jc w:val="center"/>
            </w:pPr>
          </w:p>
        </w:tc>
        <w:tc>
          <w:tcPr>
            <w:tcW w:w="2415" w:type="dxa"/>
          </w:tcPr>
          <w:p w14:paraId="2614E4AD" w14:textId="1F0564DA" w:rsidR="00EC6D2F" w:rsidRDefault="00EC6D2F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0A958C61" w14:textId="5A475678" w:rsidR="00EC6D2F" w:rsidRPr="00F84917" w:rsidRDefault="00EC6D2F" w:rsidP="00A403C2">
            <w:pPr>
              <w:jc w:val="center"/>
            </w:pPr>
            <w:r w:rsidRPr="00F84917">
              <w:t>0.7170</w:t>
            </w:r>
          </w:p>
        </w:tc>
        <w:tc>
          <w:tcPr>
            <w:tcW w:w="1207" w:type="dxa"/>
          </w:tcPr>
          <w:p w14:paraId="26371C50" w14:textId="4E06DDF2" w:rsidR="00EC6D2F" w:rsidRPr="00F84917" w:rsidRDefault="00EC6D2F" w:rsidP="00A403C2">
            <w:pPr>
              <w:jc w:val="center"/>
            </w:pPr>
            <w:r w:rsidRPr="00F84917">
              <w:t>0.2031</w:t>
            </w:r>
          </w:p>
        </w:tc>
        <w:tc>
          <w:tcPr>
            <w:tcW w:w="1208" w:type="dxa"/>
          </w:tcPr>
          <w:p w14:paraId="2B45EFF2" w14:textId="7DCD10F5" w:rsidR="00EC6D2F" w:rsidRDefault="00EC6D2F" w:rsidP="00A403C2">
            <w:pPr>
              <w:jc w:val="center"/>
            </w:pPr>
            <w:r>
              <w:t>7</w:t>
            </w:r>
          </w:p>
        </w:tc>
      </w:tr>
      <w:tr w:rsidR="00EC6D2F" w14:paraId="115DF7B3" w14:textId="77777777" w:rsidTr="002267BE">
        <w:trPr>
          <w:trHeight w:val="255"/>
        </w:trPr>
        <w:tc>
          <w:tcPr>
            <w:tcW w:w="2415" w:type="dxa"/>
            <w:vMerge/>
          </w:tcPr>
          <w:p w14:paraId="32DA77BB" w14:textId="77777777" w:rsidR="00EC6D2F" w:rsidRDefault="00EC6D2F" w:rsidP="00A403C2">
            <w:pPr>
              <w:jc w:val="center"/>
            </w:pPr>
          </w:p>
        </w:tc>
        <w:tc>
          <w:tcPr>
            <w:tcW w:w="2415" w:type="dxa"/>
          </w:tcPr>
          <w:p w14:paraId="0230050C" w14:textId="22365419" w:rsidR="00EC6D2F" w:rsidRDefault="00EC6D2F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073E551C" w14:textId="22B2293F" w:rsidR="00EC6D2F" w:rsidRPr="00F84917" w:rsidRDefault="00EC6D2F" w:rsidP="00A403C2">
            <w:pPr>
              <w:jc w:val="center"/>
            </w:pPr>
            <w:r w:rsidRPr="00F84917">
              <w:t>0.7327</w:t>
            </w:r>
          </w:p>
        </w:tc>
        <w:tc>
          <w:tcPr>
            <w:tcW w:w="1207" w:type="dxa"/>
          </w:tcPr>
          <w:p w14:paraId="7D53CC0B" w14:textId="79F44E78" w:rsidR="00EC6D2F" w:rsidRPr="00F84917" w:rsidRDefault="00EC6D2F" w:rsidP="00A403C2">
            <w:pPr>
              <w:jc w:val="center"/>
            </w:pPr>
            <w:r w:rsidRPr="00F84917">
              <w:t>0.2419</w:t>
            </w:r>
          </w:p>
        </w:tc>
        <w:tc>
          <w:tcPr>
            <w:tcW w:w="1208" w:type="dxa"/>
          </w:tcPr>
          <w:p w14:paraId="12C7ADA9" w14:textId="27E52B62" w:rsidR="00EC6D2F" w:rsidRDefault="00EC6D2F" w:rsidP="00A403C2">
            <w:pPr>
              <w:jc w:val="center"/>
            </w:pPr>
            <w:r>
              <w:t>7</w:t>
            </w:r>
          </w:p>
        </w:tc>
      </w:tr>
      <w:tr w:rsidR="003F622E" w14:paraId="427D796E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52D1677A" w14:textId="77777777" w:rsidR="003F622E" w:rsidRDefault="003F622E" w:rsidP="00A403C2">
            <w:pPr>
              <w:jc w:val="center"/>
            </w:pPr>
          </w:p>
          <w:p w14:paraId="33A89BC5" w14:textId="2A3BCA6C" w:rsidR="003F622E" w:rsidRDefault="003F622E" w:rsidP="00A403C2">
            <w:pPr>
              <w:jc w:val="center"/>
            </w:pPr>
            <w:r>
              <w:t>CNAE9</w:t>
            </w:r>
          </w:p>
        </w:tc>
        <w:tc>
          <w:tcPr>
            <w:tcW w:w="2415" w:type="dxa"/>
          </w:tcPr>
          <w:p w14:paraId="666CA8B5" w14:textId="15FD23A4" w:rsidR="003F622E" w:rsidRDefault="003F622E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71912747" w14:textId="021441DA" w:rsidR="003F622E" w:rsidRPr="00F84917" w:rsidRDefault="003F622E" w:rsidP="00A403C2">
            <w:pPr>
              <w:jc w:val="center"/>
            </w:pPr>
            <w:r w:rsidRPr="00D842E0">
              <w:t>0.7308</w:t>
            </w:r>
          </w:p>
        </w:tc>
        <w:tc>
          <w:tcPr>
            <w:tcW w:w="1207" w:type="dxa"/>
          </w:tcPr>
          <w:p w14:paraId="689CD4D6" w14:textId="6E2FEBEA" w:rsidR="003F622E" w:rsidRPr="00F84917" w:rsidRDefault="003F622E" w:rsidP="00A403C2">
            <w:pPr>
              <w:jc w:val="center"/>
            </w:pPr>
            <w:r w:rsidRPr="00D842E0">
              <w:t>0.0697</w:t>
            </w:r>
          </w:p>
        </w:tc>
        <w:tc>
          <w:tcPr>
            <w:tcW w:w="1208" w:type="dxa"/>
          </w:tcPr>
          <w:p w14:paraId="639E144B" w14:textId="3F7A535D" w:rsidR="003F622E" w:rsidRDefault="003F622E" w:rsidP="00A403C2">
            <w:pPr>
              <w:jc w:val="center"/>
            </w:pPr>
            <w:r>
              <w:t>6</w:t>
            </w:r>
          </w:p>
        </w:tc>
      </w:tr>
      <w:tr w:rsidR="003F622E" w14:paraId="381831B3" w14:textId="77777777" w:rsidTr="002267BE">
        <w:trPr>
          <w:trHeight w:val="255"/>
        </w:trPr>
        <w:tc>
          <w:tcPr>
            <w:tcW w:w="2415" w:type="dxa"/>
            <w:vMerge/>
          </w:tcPr>
          <w:p w14:paraId="647F8887" w14:textId="77777777" w:rsidR="003F622E" w:rsidRDefault="003F622E" w:rsidP="00A403C2">
            <w:pPr>
              <w:jc w:val="center"/>
            </w:pPr>
          </w:p>
        </w:tc>
        <w:tc>
          <w:tcPr>
            <w:tcW w:w="2415" w:type="dxa"/>
          </w:tcPr>
          <w:p w14:paraId="0BA58654" w14:textId="3022CC25" w:rsidR="003F622E" w:rsidRDefault="003F622E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681EEB7A" w14:textId="2685D25F" w:rsidR="003F622E" w:rsidRPr="00F84917" w:rsidRDefault="003F622E" w:rsidP="00A403C2">
            <w:pPr>
              <w:jc w:val="center"/>
            </w:pPr>
            <w:r w:rsidRPr="00D842E0">
              <w:t>0.8315</w:t>
            </w:r>
          </w:p>
        </w:tc>
        <w:tc>
          <w:tcPr>
            <w:tcW w:w="1207" w:type="dxa"/>
          </w:tcPr>
          <w:p w14:paraId="053C928C" w14:textId="26C14F1D" w:rsidR="003F622E" w:rsidRPr="00F84917" w:rsidRDefault="003F622E" w:rsidP="00A403C2">
            <w:pPr>
              <w:jc w:val="center"/>
            </w:pPr>
            <w:r w:rsidRPr="00D842E0">
              <w:t>0.3482</w:t>
            </w:r>
          </w:p>
        </w:tc>
        <w:tc>
          <w:tcPr>
            <w:tcW w:w="1208" w:type="dxa"/>
          </w:tcPr>
          <w:p w14:paraId="7FCEB58F" w14:textId="6104C7A0" w:rsidR="003F622E" w:rsidRDefault="003F622E" w:rsidP="00A403C2">
            <w:pPr>
              <w:jc w:val="center"/>
            </w:pPr>
            <w:r>
              <w:t>7</w:t>
            </w:r>
          </w:p>
        </w:tc>
      </w:tr>
      <w:tr w:rsidR="003F622E" w14:paraId="2F9A1EA1" w14:textId="77777777" w:rsidTr="002267BE">
        <w:trPr>
          <w:trHeight w:val="255"/>
        </w:trPr>
        <w:tc>
          <w:tcPr>
            <w:tcW w:w="2415" w:type="dxa"/>
            <w:vMerge/>
          </w:tcPr>
          <w:p w14:paraId="101C4703" w14:textId="77777777" w:rsidR="003F622E" w:rsidRDefault="003F622E" w:rsidP="00A403C2">
            <w:pPr>
              <w:jc w:val="center"/>
            </w:pPr>
            <w:bookmarkStart w:id="0" w:name="_GoBack" w:colFirst="2" w:colLast="3"/>
          </w:p>
        </w:tc>
        <w:tc>
          <w:tcPr>
            <w:tcW w:w="2415" w:type="dxa"/>
          </w:tcPr>
          <w:p w14:paraId="27DCFBD5" w14:textId="7FF102FD" w:rsidR="003F622E" w:rsidRDefault="003F622E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63B5E7A1" w14:textId="3A38CEBD" w:rsidR="003F622E" w:rsidRPr="00F84917" w:rsidRDefault="003F622E" w:rsidP="00A403C2">
            <w:pPr>
              <w:jc w:val="center"/>
            </w:pPr>
            <w:r w:rsidRPr="00670B5C">
              <w:t>0.7664</w:t>
            </w:r>
          </w:p>
        </w:tc>
        <w:tc>
          <w:tcPr>
            <w:tcW w:w="1207" w:type="dxa"/>
          </w:tcPr>
          <w:p w14:paraId="5483EFBE" w14:textId="2A147586" w:rsidR="003F622E" w:rsidRPr="00F84917" w:rsidRDefault="003F622E" w:rsidP="00A403C2">
            <w:pPr>
              <w:jc w:val="center"/>
            </w:pPr>
            <w:r w:rsidRPr="00670B5C">
              <w:t>0.2166</w:t>
            </w:r>
          </w:p>
        </w:tc>
        <w:tc>
          <w:tcPr>
            <w:tcW w:w="1208" w:type="dxa"/>
          </w:tcPr>
          <w:p w14:paraId="64912736" w14:textId="305FFB9B" w:rsidR="003F622E" w:rsidRDefault="003F622E" w:rsidP="00A403C2">
            <w:pPr>
              <w:jc w:val="center"/>
            </w:pPr>
            <w:r>
              <w:t>5</w:t>
            </w:r>
          </w:p>
        </w:tc>
      </w:tr>
      <w:bookmarkEnd w:id="0"/>
      <w:tr w:rsidR="00CC25DF" w14:paraId="4CA7AE0D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3DBF7F51" w14:textId="77777777" w:rsidR="00CC25DF" w:rsidRDefault="00CC25DF" w:rsidP="00A403C2">
            <w:pPr>
              <w:jc w:val="center"/>
            </w:pPr>
          </w:p>
          <w:p w14:paraId="79143D12" w14:textId="25B8CDE5" w:rsidR="00CC25DF" w:rsidRDefault="00CC25DF" w:rsidP="00A403C2">
            <w:pPr>
              <w:jc w:val="center"/>
            </w:pPr>
            <w:r>
              <w:t>Target</w:t>
            </w:r>
          </w:p>
        </w:tc>
        <w:tc>
          <w:tcPr>
            <w:tcW w:w="2415" w:type="dxa"/>
          </w:tcPr>
          <w:p w14:paraId="1877CCAF" w14:textId="4C62E456" w:rsidR="00CC25DF" w:rsidRDefault="00CC25DF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46F413D7" w14:textId="22462277" w:rsidR="00CC25DF" w:rsidRPr="00670B5C" w:rsidRDefault="00CC25DF" w:rsidP="00A403C2">
            <w:pPr>
              <w:jc w:val="center"/>
            </w:pPr>
            <w:r w:rsidRPr="00447518">
              <w:t>0.4984</w:t>
            </w:r>
          </w:p>
        </w:tc>
        <w:tc>
          <w:tcPr>
            <w:tcW w:w="1207" w:type="dxa"/>
          </w:tcPr>
          <w:p w14:paraId="1CA9F6C6" w14:textId="622140A7" w:rsidR="00CC25DF" w:rsidRPr="00670B5C" w:rsidRDefault="00CC25DF" w:rsidP="00A403C2">
            <w:pPr>
              <w:jc w:val="center"/>
            </w:pPr>
            <w:r w:rsidRPr="00447518">
              <w:t>-0.0027</w:t>
            </w:r>
          </w:p>
        </w:tc>
        <w:tc>
          <w:tcPr>
            <w:tcW w:w="1208" w:type="dxa"/>
          </w:tcPr>
          <w:p w14:paraId="3F6CD156" w14:textId="30BA253B" w:rsidR="00CC25DF" w:rsidRDefault="00CC25DF" w:rsidP="00A403C2">
            <w:pPr>
              <w:jc w:val="center"/>
            </w:pPr>
            <w:r>
              <w:t>2</w:t>
            </w:r>
          </w:p>
        </w:tc>
      </w:tr>
      <w:tr w:rsidR="00CC25DF" w14:paraId="558A01DD" w14:textId="77777777" w:rsidTr="002267BE">
        <w:trPr>
          <w:trHeight w:val="255"/>
        </w:trPr>
        <w:tc>
          <w:tcPr>
            <w:tcW w:w="2415" w:type="dxa"/>
            <w:vMerge/>
          </w:tcPr>
          <w:p w14:paraId="5C5588B6" w14:textId="77777777" w:rsidR="00CC25DF" w:rsidRDefault="00CC25DF" w:rsidP="00A403C2">
            <w:pPr>
              <w:jc w:val="center"/>
            </w:pPr>
          </w:p>
        </w:tc>
        <w:tc>
          <w:tcPr>
            <w:tcW w:w="2415" w:type="dxa"/>
          </w:tcPr>
          <w:p w14:paraId="586A942B" w14:textId="440F5FC9" w:rsidR="00CC25DF" w:rsidRDefault="00CC25DF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0BC31E99" w14:textId="06073C20" w:rsidR="00CC25DF" w:rsidRPr="00447518" w:rsidRDefault="00CC25DF" w:rsidP="00A403C2">
            <w:pPr>
              <w:jc w:val="center"/>
            </w:pPr>
            <w:r w:rsidRPr="00447518">
              <w:t>0.5126</w:t>
            </w:r>
          </w:p>
        </w:tc>
        <w:tc>
          <w:tcPr>
            <w:tcW w:w="1207" w:type="dxa"/>
          </w:tcPr>
          <w:p w14:paraId="5779996A" w14:textId="775D72D0" w:rsidR="00CC25DF" w:rsidRPr="00447518" w:rsidRDefault="00CC25DF" w:rsidP="00A403C2">
            <w:pPr>
              <w:jc w:val="center"/>
            </w:pPr>
            <w:r w:rsidRPr="00447518">
              <w:t>0.0074</w:t>
            </w:r>
          </w:p>
        </w:tc>
        <w:tc>
          <w:tcPr>
            <w:tcW w:w="1208" w:type="dxa"/>
          </w:tcPr>
          <w:p w14:paraId="6EFF5C6F" w14:textId="570A934B" w:rsidR="00CC25DF" w:rsidRDefault="00CC25DF" w:rsidP="00A403C2">
            <w:pPr>
              <w:jc w:val="center"/>
            </w:pPr>
            <w:r>
              <w:t>5</w:t>
            </w:r>
          </w:p>
        </w:tc>
      </w:tr>
      <w:tr w:rsidR="00CC25DF" w14:paraId="5470BA29" w14:textId="77777777" w:rsidTr="002267BE">
        <w:trPr>
          <w:trHeight w:val="255"/>
        </w:trPr>
        <w:tc>
          <w:tcPr>
            <w:tcW w:w="2415" w:type="dxa"/>
            <w:vMerge/>
          </w:tcPr>
          <w:p w14:paraId="777EA919" w14:textId="77777777" w:rsidR="00CC25DF" w:rsidRDefault="00CC25DF" w:rsidP="00A403C2">
            <w:pPr>
              <w:jc w:val="center"/>
            </w:pPr>
          </w:p>
        </w:tc>
        <w:tc>
          <w:tcPr>
            <w:tcW w:w="2415" w:type="dxa"/>
          </w:tcPr>
          <w:p w14:paraId="512A287B" w14:textId="1BEC1FF0" w:rsidR="00CC25DF" w:rsidRDefault="00CC25DF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595FCF06" w14:textId="016C0FAE" w:rsidR="00CC25DF" w:rsidRPr="00447518" w:rsidRDefault="00CC25DF" w:rsidP="00A403C2">
            <w:pPr>
              <w:jc w:val="center"/>
            </w:pPr>
            <w:r w:rsidRPr="00447518">
              <w:t>0.5819</w:t>
            </w:r>
          </w:p>
        </w:tc>
        <w:tc>
          <w:tcPr>
            <w:tcW w:w="1207" w:type="dxa"/>
          </w:tcPr>
          <w:p w14:paraId="4B95F8F0" w14:textId="39925E13" w:rsidR="00CC25DF" w:rsidRPr="00447518" w:rsidRDefault="00CC25DF" w:rsidP="00A403C2">
            <w:pPr>
              <w:jc w:val="center"/>
            </w:pPr>
            <w:r w:rsidRPr="00447518">
              <w:t>0.1413</w:t>
            </w:r>
          </w:p>
        </w:tc>
        <w:tc>
          <w:tcPr>
            <w:tcW w:w="1208" w:type="dxa"/>
          </w:tcPr>
          <w:p w14:paraId="537BEE45" w14:textId="27533CF3" w:rsidR="00CC25DF" w:rsidRDefault="00CC25DF" w:rsidP="00A403C2">
            <w:pPr>
              <w:jc w:val="center"/>
            </w:pPr>
            <w:r>
              <w:t>15</w:t>
            </w:r>
          </w:p>
        </w:tc>
      </w:tr>
      <w:tr w:rsidR="00FA3CE8" w14:paraId="2F15BCE3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1ABE4251" w14:textId="77777777" w:rsidR="00FA3CE8" w:rsidRDefault="00FA3CE8" w:rsidP="00A403C2">
            <w:pPr>
              <w:jc w:val="center"/>
            </w:pPr>
          </w:p>
          <w:p w14:paraId="66BEE3EC" w14:textId="6627AA54" w:rsidR="00FA3CE8" w:rsidRDefault="00FA3CE8" w:rsidP="00A403C2">
            <w:pPr>
              <w:jc w:val="center"/>
            </w:pPr>
            <w:proofErr w:type="spellStart"/>
            <w:r>
              <w:t>EngyTime</w:t>
            </w:r>
            <w:proofErr w:type="spellEnd"/>
          </w:p>
        </w:tc>
        <w:tc>
          <w:tcPr>
            <w:tcW w:w="2415" w:type="dxa"/>
          </w:tcPr>
          <w:p w14:paraId="443AB10C" w14:textId="0F88852A" w:rsidR="00FA3CE8" w:rsidRDefault="00FA3CE8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1AA6EACF" w14:textId="17CD87CF" w:rsidR="00FA3CE8" w:rsidRPr="00447518" w:rsidRDefault="00FA3CE8" w:rsidP="00A403C2">
            <w:pPr>
              <w:jc w:val="center"/>
            </w:pPr>
            <w:r w:rsidRPr="00744ABA">
              <w:t>0.5783</w:t>
            </w:r>
          </w:p>
        </w:tc>
        <w:tc>
          <w:tcPr>
            <w:tcW w:w="1207" w:type="dxa"/>
          </w:tcPr>
          <w:p w14:paraId="108ACBB0" w14:textId="66412093" w:rsidR="00FA3CE8" w:rsidRPr="00447518" w:rsidRDefault="00FA3CE8" w:rsidP="00A403C2">
            <w:pPr>
              <w:jc w:val="center"/>
            </w:pPr>
            <w:r w:rsidRPr="00744ABA">
              <w:t>0.1566</w:t>
            </w:r>
          </w:p>
        </w:tc>
        <w:tc>
          <w:tcPr>
            <w:tcW w:w="1208" w:type="dxa"/>
          </w:tcPr>
          <w:p w14:paraId="37B4D32A" w14:textId="6B8BA761" w:rsidR="00FA3CE8" w:rsidRDefault="00FA3CE8" w:rsidP="00A403C2">
            <w:pPr>
              <w:jc w:val="center"/>
            </w:pPr>
            <w:r>
              <w:t>2</w:t>
            </w:r>
          </w:p>
        </w:tc>
      </w:tr>
      <w:tr w:rsidR="00FA3CE8" w14:paraId="0D4ACDA6" w14:textId="77777777" w:rsidTr="002267BE">
        <w:trPr>
          <w:trHeight w:val="255"/>
        </w:trPr>
        <w:tc>
          <w:tcPr>
            <w:tcW w:w="2415" w:type="dxa"/>
            <w:vMerge/>
          </w:tcPr>
          <w:p w14:paraId="518DED4A" w14:textId="77777777" w:rsidR="00FA3CE8" w:rsidRDefault="00FA3CE8" w:rsidP="00A403C2">
            <w:pPr>
              <w:jc w:val="center"/>
            </w:pPr>
          </w:p>
        </w:tc>
        <w:tc>
          <w:tcPr>
            <w:tcW w:w="2415" w:type="dxa"/>
          </w:tcPr>
          <w:p w14:paraId="4CD4FE55" w14:textId="6287ED82" w:rsidR="00FA3CE8" w:rsidRDefault="00FA3CE8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222DE38A" w14:textId="48DD2492" w:rsidR="00FA3CE8" w:rsidRPr="00744ABA" w:rsidRDefault="00FA3CE8" w:rsidP="00A403C2">
            <w:pPr>
              <w:jc w:val="center"/>
            </w:pPr>
            <w:r w:rsidRPr="00FA3CE8">
              <w:t>0.6143</w:t>
            </w:r>
          </w:p>
        </w:tc>
        <w:tc>
          <w:tcPr>
            <w:tcW w:w="1207" w:type="dxa"/>
          </w:tcPr>
          <w:p w14:paraId="557EE4BF" w14:textId="0103A9F7" w:rsidR="00FA3CE8" w:rsidRPr="00744ABA" w:rsidRDefault="00FA3CE8" w:rsidP="00A403C2">
            <w:pPr>
              <w:jc w:val="center"/>
            </w:pPr>
            <w:r w:rsidRPr="00FA3CE8">
              <w:t>0.2286</w:t>
            </w:r>
          </w:p>
        </w:tc>
        <w:tc>
          <w:tcPr>
            <w:tcW w:w="1208" w:type="dxa"/>
          </w:tcPr>
          <w:p w14:paraId="001A5566" w14:textId="049C1551" w:rsidR="00FA3CE8" w:rsidRDefault="00FA3CE8" w:rsidP="00A403C2">
            <w:pPr>
              <w:jc w:val="center"/>
            </w:pPr>
            <w:r>
              <w:t>7</w:t>
            </w:r>
          </w:p>
        </w:tc>
      </w:tr>
      <w:tr w:rsidR="00FA3CE8" w14:paraId="26F2C943" w14:textId="77777777" w:rsidTr="002267BE">
        <w:trPr>
          <w:trHeight w:val="255"/>
        </w:trPr>
        <w:tc>
          <w:tcPr>
            <w:tcW w:w="2415" w:type="dxa"/>
            <w:vMerge/>
          </w:tcPr>
          <w:p w14:paraId="7371C9E6" w14:textId="77777777" w:rsidR="00FA3CE8" w:rsidRDefault="00FA3CE8" w:rsidP="00A403C2">
            <w:pPr>
              <w:jc w:val="center"/>
            </w:pPr>
          </w:p>
        </w:tc>
        <w:tc>
          <w:tcPr>
            <w:tcW w:w="2415" w:type="dxa"/>
          </w:tcPr>
          <w:p w14:paraId="6F5B733D" w14:textId="778A58FF" w:rsidR="00FA3CE8" w:rsidRDefault="00FA3CE8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2260E093" w14:textId="5D23F028" w:rsidR="00FA3CE8" w:rsidRPr="00FA3CE8" w:rsidRDefault="00FA3CE8" w:rsidP="00A403C2">
            <w:pPr>
              <w:jc w:val="center"/>
            </w:pPr>
            <w:r w:rsidRPr="00FA3CE8">
              <w:t>0.5042</w:t>
            </w:r>
          </w:p>
        </w:tc>
        <w:tc>
          <w:tcPr>
            <w:tcW w:w="1207" w:type="dxa"/>
          </w:tcPr>
          <w:p w14:paraId="79943327" w14:textId="66061623" w:rsidR="00FA3CE8" w:rsidRPr="00FA3CE8" w:rsidRDefault="00FA3CE8" w:rsidP="00A403C2">
            <w:pPr>
              <w:jc w:val="center"/>
            </w:pPr>
            <w:r w:rsidRPr="00FA3CE8">
              <w:t>0.0082</w:t>
            </w:r>
          </w:p>
        </w:tc>
        <w:tc>
          <w:tcPr>
            <w:tcW w:w="1208" w:type="dxa"/>
          </w:tcPr>
          <w:p w14:paraId="457B5182" w14:textId="5E9E677D" w:rsidR="00FA3CE8" w:rsidRDefault="00FA3CE8" w:rsidP="00A403C2">
            <w:pPr>
              <w:jc w:val="center"/>
            </w:pPr>
            <w:r>
              <w:t>236</w:t>
            </w:r>
          </w:p>
        </w:tc>
      </w:tr>
      <w:tr w:rsidR="004A4E0D" w14:paraId="31FC7D88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2FC5BCFD" w14:textId="77777777" w:rsidR="004A4E0D" w:rsidRDefault="004A4E0D" w:rsidP="00A403C2">
            <w:pPr>
              <w:jc w:val="center"/>
            </w:pPr>
          </w:p>
          <w:p w14:paraId="67D2305C" w14:textId="1E369A2F" w:rsidR="004A4E0D" w:rsidRDefault="004A4E0D" w:rsidP="00A403C2">
            <w:pPr>
              <w:jc w:val="center"/>
            </w:pPr>
            <w:proofErr w:type="spellStart"/>
            <w:r>
              <w:t>WingNut</w:t>
            </w:r>
            <w:proofErr w:type="spellEnd"/>
          </w:p>
        </w:tc>
        <w:tc>
          <w:tcPr>
            <w:tcW w:w="2415" w:type="dxa"/>
          </w:tcPr>
          <w:p w14:paraId="0596356F" w14:textId="3C241421" w:rsidR="004A4E0D" w:rsidRDefault="004A4E0D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6E8C8809" w14:textId="1BADB8C9" w:rsidR="004A4E0D" w:rsidRPr="00FA3CE8" w:rsidRDefault="004A4E0D" w:rsidP="00A403C2">
            <w:pPr>
              <w:jc w:val="center"/>
            </w:pPr>
            <w:r w:rsidRPr="004A4E0D">
              <w:t>0.6942</w:t>
            </w:r>
          </w:p>
        </w:tc>
        <w:tc>
          <w:tcPr>
            <w:tcW w:w="1207" w:type="dxa"/>
          </w:tcPr>
          <w:p w14:paraId="204BC1A0" w14:textId="626C9192" w:rsidR="004A4E0D" w:rsidRPr="00FA3CE8" w:rsidRDefault="004A4E0D" w:rsidP="00A403C2">
            <w:pPr>
              <w:jc w:val="center"/>
            </w:pPr>
            <w:r w:rsidRPr="004A4E0D">
              <w:t>0.3881</w:t>
            </w:r>
          </w:p>
        </w:tc>
        <w:tc>
          <w:tcPr>
            <w:tcW w:w="1208" w:type="dxa"/>
          </w:tcPr>
          <w:p w14:paraId="154FD073" w14:textId="7A19724A" w:rsidR="004A4E0D" w:rsidRDefault="004A4E0D" w:rsidP="00A403C2">
            <w:pPr>
              <w:jc w:val="center"/>
            </w:pPr>
            <w:r>
              <w:t>6</w:t>
            </w:r>
          </w:p>
        </w:tc>
      </w:tr>
      <w:tr w:rsidR="004A4E0D" w14:paraId="61FA2D72" w14:textId="77777777" w:rsidTr="002267BE">
        <w:trPr>
          <w:trHeight w:val="255"/>
        </w:trPr>
        <w:tc>
          <w:tcPr>
            <w:tcW w:w="2415" w:type="dxa"/>
            <w:vMerge/>
          </w:tcPr>
          <w:p w14:paraId="5B7F2A0E" w14:textId="77777777" w:rsidR="004A4E0D" w:rsidRDefault="004A4E0D" w:rsidP="00A403C2">
            <w:pPr>
              <w:jc w:val="center"/>
            </w:pPr>
          </w:p>
        </w:tc>
        <w:tc>
          <w:tcPr>
            <w:tcW w:w="2415" w:type="dxa"/>
          </w:tcPr>
          <w:p w14:paraId="387D4915" w14:textId="70CDF2F2" w:rsidR="004A4E0D" w:rsidRDefault="004A4E0D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396976FB" w14:textId="78591A72" w:rsidR="004A4E0D" w:rsidRPr="004A4E0D" w:rsidRDefault="004A4E0D" w:rsidP="00A403C2">
            <w:pPr>
              <w:jc w:val="center"/>
            </w:pPr>
            <w:r w:rsidRPr="004A4E0D">
              <w:t>0.6599</w:t>
            </w:r>
          </w:p>
        </w:tc>
        <w:tc>
          <w:tcPr>
            <w:tcW w:w="1207" w:type="dxa"/>
          </w:tcPr>
          <w:p w14:paraId="1E06588C" w14:textId="36D7769A" w:rsidR="004A4E0D" w:rsidRPr="004A4E0D" w:rsidRDefault="004A4E0D" w:rsidP="00A403C2">
            <w:pPr>
              <w:jc w:val="center"/>
            </w:pPr>
            <w:r w:rsidRPr="004A4E0D">
              <w:t>0.3194</w:t>
            </w:r>
          </w:p>
        </w:tc>
        <w:tc>
          <w:tcPr>
            <w:tcW w:w="1208" w:type="dxa"/>
          </w:tcPr>
          <w:p w14:paraId="747FB2C5" w14:textId="02EDBEC0" w:rsidR="004A4E0D" w:rsidRDefault="004A4E0D" w:rsidP="00A403C2">
            <w:pPr>
              <w:jc w:val="center"/>
            </w:pPr>
            <w:r>
              <w:t>7</w:t>
            </w:r>
          </w:p>
        </w:tc>
      </w:tr>
      <w:tr w:rsidR="004A4E0D" w14:paraId="4284D774" w14:textId="77777777" w:rsidTr="002267BE">
        <w:trPr>
          <w:trHeight w:val="255"/>
        </w:trPr>
        <w:tc>
          <w:tcPr>
            <w:tcW w:w="2415" w:type="dxa"/>
            <w:vMerge/>
          </w:tcPr>
          <w:p w14:paraId="0275D241" w14:textId="77777777" w:rsidR="004A4E0D" w:rsidRDefault="004A4E0D" w:rsidP="00A403C2">
            <w:pPr>
              <w:jc w:val="center"/>
            </w:pPr>
          </w:p>
        </w:tc>
        <w:tc>
          <w:tcPr>
            <w:tcW w:w="2415" w:type="dxa"/>
          </w:tcPr>
          <w:p w14:paraId="7D0FA98D" w14:textId="7ED9D8A3" w:rsidR="004A4E0D" w:rsidRDefault="004A4E0D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5CE8914A" w14:textId="4A7F081A" w:rsidR="004A4E0D" w:rsidRPr="004A4E0D" w:rsidRDefault="004A4E0D" w:rsidP="00A403C2">
            <w:pPr>
              <w:jc w:val="center"/>
            </w:pPr>
            <w:r w:rsidRPr="004A4E0D">
              <w:t>0.5025</w:t>
            </w:r>
          </w:p>
        </w:tc>
        <w:tc>
          <w:tcPr>
            <w:tcW w:w="1207" w:type="dxa"/>
          </w:tcPr>
          <w:p w14:paraId="611AB998" w14:textId="58E355DF" w:rsidR="004A4E0D" w:rsidRPr="004A4E0D" w:rsidRDefault="004A4E0D" w:rsidP="00A403C2">
            <w:pPr>
              <w:jc w:val="center"/>
            </w:pPr>
            <w:r w:rsidRPr="004A4E0D">
              <w:t>0.0039</w:t>
            </w:r>
          </w:p>
        </w:tc>
        <w:tc>
          <w:tcPr>
            <w:tcW w:w="1208" w:type="dxa"/>
          </w:tcPr>
          <w:p w14:paraId="594EE3C5" w14:textId="01F5646E" w:rsidR="004A4E0D" w:rsidRDefault="004A4E0D" w:rsidP="00A403C2">
            <w:pPr>
              <w:jc w:val="center"/>
            </w:pPr>
            <w:r>
              <w:t>368</w:t>
            </w:r>
          </w:p>
        </w:tc>
      </w:tr>
      <w:tr w:rsidR="004138B4" w14:paraId="4537670C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735EBDA8" w14:textId="77777777" w:rsidR="004138B4" w:rsidRDefault="004138B4" w:rsidP="00A403C2">
            <w:pPr>
              <w:jc w:val="center"/>
            </w:pPr>
          </w:p>
          <w:p w14:paraId="6DB88598" w14:textId="3672F646" w:rsidR="004138B4" w:rsidRDefault="004138B4" w:rsidP="00A403C2">
            <w:pPr>
              <w:jc w:val="center"/>
            </w:pPr>
            <w:r>
              <w:t>Spiral</w:t>
            </w:r>
          </w:p>
        </w:tc>
        <w:tc>
          <w:tcPr>
            <w:tcW w:w="2415" w:type="dxa"/>
          </w:tcPr>
          <w:p w14:paraId="5AE9F98D" w14:textId="160CD407" w:rsidR="004138B4" w:rsidRDefault="004138B4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5D176E43" w14:textId="34ECB791" w:rsidR="004138B4" w:rsidRPr="004A4E0D" w:rsidRDefault="004138B4" w:rsidP="00A403C2">
            <w:pPr>
              <w:jc w:val="center"/>
            </w:pPr>
            <w:r w:rsidRPr="00E8539F">
              <w:t>0.6835</w:t>
            </w:r>
          </w:p>
        </w:tc>
        <w:tc>
          <w:tcPr>
            <w:tcW w:w="1207" w:type="dxa"/>
          </w:tcPr>
          <w:p w14:paraId="66EDEA96" w14:textId="07E80A6B" w:rsidR="004138B4" w:rsidRPr="004A4E0D" w:rsidRDefault="004138B4" w:rsidP="00A403C2">
            <w:pPr>
              <w:jc w:val="center"/>
            </w:pPr>
            <w:r w:rsidRPr="00E8539F">
              <w:t>0.0595</w:t>
            </w:r>
          </w:p>
        </w:tc>
        <w:tc>
          <w:tcPr>
            <w:tcW w:w="1208" w:type="dxa"/>
          </w:tcPr>
          <w:p w14:paraId="504D6C0F" w14:textId="52B8E6EB" w:rsidR="004138B4" w:rsidRDefault="004138B4" w:rsidP="00E8539F">
            <w:pPr>
              <w:jc w:val="center"/>
            </w:pPr>
            <w:r>
              <w:t>58</w:t>
            </w:r>
          </w:p>
        </w:tc>
      </w:tr>
      <w:tr w:rsidR="004138B4" w14:paraId="157F5040" w14:textId="77777777" w:rsidTr="002267BE">
        <w:trPr>
          <w:trHeight w:val="255"/>
        </w:trPr>
        <w:tc>
          <w:tcPr>
            <w:tcW w:w="2415" w:type="dxa"/>
            <w:vMerge/>
          </w:tcPr>
          <w:p w14:paraId="56AD5F2D" w14:textId="77777777" w:rsidR="004138B4" w:rsidRDefault="004138B4" w:rsidP="00E8539F"/>
        </w:tc>
        <w:tc>
          <w:tcPr>
            <w:tcW w:w="2415" w:type="dxa"/>
          </w:tcPr>
          <w:p w14:paraId="542935DC" w14:textId="24E95921" w:rsidR="004138B4" w:rsidRDefault="004138B4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4C042412" w14:textId="5D456EB7" w:rsidR="004138B4" w:rsidRPr="00E8539F" w:rsidRDefault="004138B4" w:rsidP="00A403C2">
            <w:pPr>
              <w:jc w:val="center"/>
            </w:pPr>
            <w:r w:rsidRPr="00E8539F">
              <w:t>0.4884</w:t>
            </w:r>
          </w:p>
        </w:tc>
        <w:tc>
          <w:tcPr>
            <w:tcW w:w="1207" w:type="dxa"/>
          </w:tcPr>
          <w:p w14:paraId="55E896A3" w14:textId="60F8333E" w:rsidR="004138B4" w:rsidRPr="00E8539F" w:rsidRDefault="004138B4" w:rsidP="00A403C2">
            <w:pPr>
              <w:jc w:val="center"/>
            </w:pPr>
            <w:r w:rsidRPr="00E8539F">
              <w:t>-0.0031</w:t>
            </w:r>
          </w:p>
        </w:tc>
        <w:tc>
          <w:tcPr>
            <w:tcW w:w="1208" w:type="dxa"/>
          </w:tcPr>
          <w:p w14:paraId="56E7CBB9" w14:textId="2CD2B45B" w:rsidR="004138B4" w:rsidRDefault="004138B4" w:rsidP="00A403C2">
            <w:pPr>
              <w:jc w:val="center"/>
            </w:pPr>
            <w:r>
              <w:t>2</w:t>
            </w:r>
          </w:p>
        </w:tc>
      </w:tr>
      <w:tr w:rsidR="004138B4" w14:paraId="298A8D05" w14:textId="77777777" w:rsidTr="002267BE">
        <w:trPr>
          <w:trHeight w:val="255"/>
        </w:trPr>
        <w:tc>
          <w:tcPr>
            <w:tcW w:w="2415" w:type="dxa"/>
            <w:vMerge/>
          </w:tcPr>
          <w:p w14:paraId="0CAF46BD" w14:textId="77777777" w:rsidR="004138B4" w:rsidRDefault="004138B4" w:rsidP="00E8539F"/>
        </w:tc>
        <w:tc>
          <w:tcPr>
            <w:tcW w:w="2415" w:type="dxa"/>
          </w:tcPr>
          <w:p w14:paraId="3B3967B3" w14:textId="781853FE" w:rsidR="004138B4" w:rsidRDefault="004138B4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244C09DB" w14:textId="24181482" w:rsidR="004138B4" w:rsidRPr="00E8539F" w:rsidRDefault="004138B4" w:rsidP="00A403C2">
            <w:pPr>
              <w:jc w:val="center"/>
            </w:pPr>
            <w:r w:rsidRPr="00E8539F">
              <w:t>0.6835</w:t>
            </w:r>
          </w:p>
        </w:tc>
        <w:tc>
          <w:tcPr>
            <w:tcW w:w="1207" w:type="dxa"/>
          </w:tcPr>
          <w:p w14:paraId="1422E982" w14:textId="5E78C604" w:rsidR="004138B4" w:rsidRPr="00E8539F" w:rsidRDefault="004138B4" w:rsidP="00A403C2">
            <w:pPr>
              <w:jc w:val="center"/>
            </w:pPr>
            <w:r w:rsidRPr="00E8539F">
              <w:t>0.0590</w:t>
            </w:r>
          </w:p>
        </w:tc>
        <w:tc>
          <w:tcPr>
            <w:tcW w:w="1208" w:type="dxa"/>
          </w:tcPr>
          <w:p w14:paraId="1A64D6A1" w14:textId="7E703307" w:rsidR="004138B4" w:rsidRDefault="004138B4" w:rsidP="00A403C2">
            <w:pPr>
              <w:jc w:val="center"/>
            </w:pPr>
            <w:r>
              <w:t>59</w:t>
            </w:r>
          </w:p>
        </w:tc>
      </w:tr>
      <w:tr w:rsidR="00EC719F" w14:paraId="6FD1E780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0E98CD0A" w14:textId="77777777" w:rsidR="00EC719F" w:rsidRDefault="00EC719F" w:rsidP="00E8539F"/>
          <w:p w14:paraId="3C41B334" w14:textId="6CB8F4EB" w:rsidR="00EC719F" w:rsidRDefault="00EC719F" w:rsidP="00EC719F">
            <w:pPr>
              <w:jc w:val="center"/>
            </w:pPr>
            <w:r>
              <w:t>Aggregation</w:t>
            </w:r>
          </w:p>
        </w:tc>
        <w:tc>
          <w:tcPr>
            <w:tcW w:w="2415" w:type="dxa"/>
          </w:tcPr>
          <w:p w14:paraId="3F84A237" w14:textId="5CD24F69" w:rsidR="00EC719F" w:rsidRDefault="00EC719F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5E4FE707" w14:textId="7CA851BD" w:rsidR="00EC719F" w:rsidRPr="00E8539F" w:rsidRDefault="00EC719F" w:rsidP="00A403C2">
            <w:pPr>
              <w:jc w:val="center"/>
            </w:pPr>
            <w:r w:rsidRPr="00EC719F">
              <w:t>0.8781</w:t>
            </w:r>
          </w:p>
        </w:tc>
        <w:tc>
          <w:tcPr>
            <w:tcW w:w="1207" w:type="dxa"/>
          </w:tcPr>
          <w:p w14:paraId="3A5EE996" w14:textId="2AABC457" w:rsidR="00EC719F" w:rsidRPr="00E8539F" w:rsidRDefault="00EC719F" w:rsidP="00A403C2">
            <w:pPr>
              <w:jc w:val="center"/>
            </w:pPr>
            <w:r w:rsidRPr="00EC719F">
              <w:t>0.7001</w:t>
            </w:r>
          </w:p>
        </w:tc>
        <w:tc>
          <w:tcPr>
            <w:tcW w:w="1208" w:type="dxa"/>
          </w:tcPr>
          <w:p w14:paraId="6633E480" w14:textId="1A980683" w:rsidR="00EC719F" w:rsidRDefault="00EC719F" w:rsidP="00A403C2">
            <w:pPr>
              <w:jc w:val="center"/>
            </w:pPr>
            <w:r>
              <w:t>3</w:t>
            </w:r>
          </w:p>
        </w:tc>
      </w:tr>
      <w:tr w:rsidR="00EC719F" w14:paraId="587DE326" w14:textId="77777777" w:rsidTr="002267BE">
        <w:trPr>
          <w:trHeight w:val="255"/>
        </w:trPr>
        <w:tc>
          <w:tcPr>
            <w:tcW w:w="2415" w:type="dxa"/>
            <w:vMerge/>
          </w:tcPr>
          <w:p w14:paraId="35A52F58" w14:textId="77777777" w:rsidR="00EC719F" w:rsidRDefault="00EC719F" w:rsidP="00E8539F"/>
        </w:tc>
        <w:tc>
          <w:tcPr>
            <w:tcW w:w="2415" w:type="dxa"/>
          </w:tcPr>
          <w:p w14:paraId="1D160907" w14:textId="5C5E733F" w:rsidR="00EC719F" w:rsidRDefault="00EC719F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71652503" w14:textId="0D7AE11E" w:rsidR="00EC719F" w:rsidRPr="00EC719F" w:rsidRDefault="00EC719F" w:rsidP="00A403C2">
            <w:pPr>
              <w:jc w:val="center"/>
            </w:pPr>
            <w:r w:rsidRPr="00EC719F">
              <w:t>0.6730</w:t>
            </w:r>
          </w:p>
        </w:tc>
        <w:tc>
          <w:tcPr>
            <w:tcW w:w="1207" w:type="dxa"/>
          </w:tcPr>
          <w:p w14:paraId="5049CB44" w14:textId="2DCB5E22" w:rsidR="00EC719F" w:rsidRPr="00EC719F" w:rsidRDefault="00EC719F" w:rsidP="00A403C2">
            <w:pPr>
              <w:jc w:val="center"/>
            </w:pPr>
            <w:r w:rsidRPr="00EC719F">
              <w:t>0.3768</w:t>
            </w:r>
          </w:p>
        </w:tc>
        <w:tc>
          <w:tcPr>
            <w:tcW w:w="1208" w:type="dxa"/>
          </w:tcPr>
          <w:p w14:paraId="3A07CE30" w14:textId="6DE711BF" w:rsidR="00EC719F" w:rsidRDefault="00EC719F" w:rsidP="00A403C2">
            <w:pPr>
              <w:jc w:val="center"/>
            </w:pPr>
            <w:r>
              <w:t>2</w:t>
            </w:r>
          </w:p>
        </w:tc>
      </w:tr>
      <w:tr w:rsidR="00EC719F" w14:paraId="4365B48E" w14:textId="77777777" w:rsidTr="002267BE">
        <w:trPr>
          <w:trHeight w:val="255"/>
        </w:trPr>
        <w:tc>
          <w:tcPr>
            <w:tcW w:w="2415" w:type="dxa"/>
            <w:vMerge/>
          </w:tcPr>
          <w:p w14:paraId="6F88A7BF" w14:textId="77777777" w:rsidR="00EC719F" w:rsidRDefault="00EC719F" w:rsidP="00E8539F"/>
        </w:tc>
        <w:tc>
          <w:tcPr>
            <w:tcW w:w="2415" w:type="dxa"/>
          </w:tcPr>
          <w:p w14:paraId="68983109" w14:textId="0EA1562E" w:rsidR="00EC719F" w:rsidRDefault="00EC719F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319E20C7" w14:textId="089F8101" w:rsidR="00EC719F" w:rsidRPr="00EC719F" w:rsidRDefault="00EC719F" w:rsidP="00A403C2">
            <w:pPr>
              <w:jc w:val="center"/>
            </w:pPr>
            <w:r w:rsidRPr="00EC719F">
              <w:t>0.8325</w:t>
            </w:r>
          </w:p>
        </w:tc>
        <w:tc>
          <w:tcPr>
            <w:tcW w:w="1207" w:type="dxa"/>
          </w:tcPr>
          <w:p w14:paraId="1A5C4B76" w14:textId="02EB73D2" w:rsidR="00EC719F" w:rsidRPr="00EC719F" w:rsidRDefault="00EC719F" w:rsidP="00A403C2">
            <w:pPr>
              <w:jc w:val="center"/>
            </w:pPr>
            <w:r w:rsidRPr="00EC719F">
              <w:t>0.5429</w:t>
            </w:r>
          </w:p>
        </w:tc>
        <w:tc>
          <w:tcPr>
            <w:tcW w:w="1208" w:type="dxa"/>
          </w:tcPr>
          <w:p w14:paraId="61C7A730" w14:textId="1DC6F251" w:rsidR="00EC719F" w:rsidRDefault="00EC719F" w:rsidP="00A403C2">
            <w:pPr>
              <w:jc w:val="center"/>
            </w:pPr>
            <w:r>
              <w:t>4</w:t>
            </w:r>
          </w:p>
        </w:tc>
      </w:tr>
      <w:tr w:rsidR="00A04DE3" w14:paraId="438E7704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2EF00366" w14:textId="77777777" w:rsidR="00A04DE3" w:rsidRDefault="00A04DE3" w:rsidP="0024100C">
            <w:pPr>
              <w:jc w:val="center"/>
            </w:pPr>
          </w:p>
          <w:p w14:paraId="54FC3C6A" w14:textId="790AD08F" w:rsidR="00A04DE3" w:rsidRDefault="00A04DE3" w:rsidP="0024100C">
            <w:pPr>
              <w:jc w:val="center"/>
            </w:pPr>
            <w:r>
              <w:t>Compound</w:t>
            </w:r>
          </w:p>
        </w:tc>
        <w:tc>
          <w:tcPr>
            <w:tcW w:w="2415" w:type="dxa"/>
          </w:tcPr>
          <w:p w14:paraId="6BA6820D" w14:textId="02495972" w:rsidR="00A04DE3" w:rsidRDefault="00A04DE3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6DD81ADD" w14:textId="5351A5DE" w:rsidR="00A04DE3" w:rsidRPr="00EC719F" w:rsidRDefault="00A04DE3" w:rsidP="00A403C2">
            <w:pPr>
              <w:jc w:val="center"/>
            </w:pPr>
            <w:r w:rsidRPr="00A04DE3">
              <w:t>0.8258</w:t>
            </w:r>
          </w:p>
        </w:tc>
        <w:tc>
          <w:tcPr>
            <w:tcW w:w="1207" w:type="dxa"/>
          </w:tcPr>
          <w:p w14:paraId="168B9117" w14:textId="0557A326" w:rsidR="00A04DE3" w:rsidRPr="00EC719F" w:rsidRDefault="00A04DE3" w:rsidP="00A403C2">
            <w:pPr>
              <w:jc w:val="center"/>
            </w:pPr>
            <w:r w:rsidRPr="00A04DE3">
              <w:t>0.5460</w:t>
            </w:r>
          </w:p>
        </w:tc>
        <w:tc>
          <w:tcPr>
            <w:tcW w:w="1208" w:type="dxa"/>
          </w:tcPr>
          <w:p w14:paraId="0349DC20" w14:textId="0E1A935E" w:rsidR="00A04DE3" w:rsidRDefault="00A04DE3" w:rsidP="00A403C2">
            <w:pPr>
              <w:jc w:val="center"/>
            </w:pPr>
            <w:r>
              <w:t>4</w:t>
            </w:r>
          </w:p>
        </w:tc>
      </w:tr>
      <w:tr w:rsidR="00A04DE3" w14:paraId="0A47BD57" w14:textId="77777777" w:rsidTr="002267BE">
        <w:trPr>
          <w:trHeight w:val="255"/>
        </w:trPr>
        <w:tc>
          <w:tcPr>
            <w:tcW w:w="2415" w:type="dxa"/>
            <w:vMerge/>
          </w:tcPr>
          <w:p w14:paraId="062978E6" w14:textId="77777777" w:rsidR="00A04DE3" w:rsidRDefault="00A04DE3" w:rsidP="0024100C">
            <w:pPr>
              <w:jc w:val="center"/>
            </w:pPr>
          </w:p>
        </w:tc>
        <w:tc>
          <w:tcPr>
            <w:tcW w:w="2415" w:type="dxa"/>
          </w:tcPr>
          <w:p w14:paraId="000FD578" w14:textId="312EB34C" w:rsidR="00A04DE3" w:rsidRDefault="00A04DE3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7A7CFBC3" w14:textId="474D4AA5" w:rsidR="00A04DE3" w:rsidRPr="00A04DE3" w:rsidRDefault="00A04DE3" w:rsidP="00A403C2">
            <w:pPr>
              <w:jc w:val="center"/>
            </w:pPr>
            <w:r w:rsidRPr="00A04DE3">
              <w:t>0.8273</w:t>
            </w:r>
          </w:p>
        </w:tc>
        <w:tc>
          <w:tcPr>
            <w:tcW w:w="1207" w:type="dxa"/>
          </w:tcPr>
          <w:p w14:paraId="27D35743" w14:textId="29949C6F" w:rsidR="00A04DE3" w:rsidRPr="00A04DE3" w:rsidRDefault="00A04DE3" w:rsidP="00A403C2">
            <w:pPr>
              <w:jc w:val="center"/>
            </w:pPr>
            <w:r w:rsidRPr="00A04DE3">
              <w:t>0.5522</w:t>
            </w:r>
          </w:p>
        </w:tc>
        <w:tc>
          <w:tcPr>
            <w:tcW w:w="1208" w:type="dxa"/>
          </w:tcPr>
          <w:p w14:paraId="71C76A59" w14:textId="45420D1D" w:rsidR="00A04DE3" w:rsidRDefault="00A04DE3" w:rsidP="00A403C2">
            <w:pPr>
              <w:jc w:val="center"/>
            </w:pPr>
            <w:r>
              <w:t>4</w:t>
            </w:r>
          </w:p>
        </w:tc>
      </w:tr>
      <w:tr w:rsidR="00A04DE3" w14:paraId="4F989E5D" w14:textId="77777777" w:rsidTr="002267BE">
        <w:trPr>
          <w:trHeight w:val="255"/>
        </w:trPr>
        <w:tc>
          <w:tcPr>
            <w:tcW w:w="2415" w:type="dxa"/>
            <w:vMerge/>
          </w:tcPr>
          <w:p w14:paraId="757A1CA9" w14:textId="77777777" w:rsidR="00A04DE3" w:rsidRDefault="00A04DE3" w:rsidP="0024100C">
            <w:pPr>
              <w:jc w:val="center"/>
            </w:pPr>
          </w:p>
        </w:tc>
        <w:tc>
          <w:tcPr>
            <w:tcW w:w="2415" w:type="dxa"/>
          </w:tcPr>
          <w:p w14:paraId="68AA758E" w14:textId="0A8E7FBD" w:rsidR="00A04DE3" w:rsidRDefault="00A04DE3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6E6CB3A8" w14:textId="5C85A828" w:rsidR="00A04DE3" w:rsidRPr="00A04DE3" w:rsidRDefault="00A04DE3" w:rsidP="00A403C2">
            <w:pPr>
              <w:jc w:val="center"/>
            </w:pPr>
            <w:r w:rsidRPr="00A04DE3">
              <w:t>0.7346</w:t>
            </w:r>
          </w:p>
        </w:tc>
        <w:tc>
          <w:tcPr>
            <w:tcW w:w="1207" w:type="dxa"/>
          </w:tcPr>
          <w:p w14:paraId="5B352386" w14:textId="64D3CC6A" w:rsidR="00A04DE3" w:rsidRPr="00A04DE3" w:rsidRDefault="00A04DE3" w:rsidP="00A403C2">
            <w:pPr>
              <w:jc w:val="center"/>
            </w:pPr>
            <w:r w:rsidRPr="00A04DE3">
              <w:t>0.3790</w:t>
            </w:r>
          </w:p>
        </w:tc>
        <w:tc>
          <w:tcPr>
            <w:tcW w:w="1208" w:type="dxa"/>
          </w:tcPr>
          <w:p w14:paraId="20A0B050" w14:textId="2C55DC18" w:rsidR="00A04DE3" w:rsidRDefault="00A04DE3" w:rsidP="00A403C2">
            <w:pPr>
              <w:jc w:val="center"/>
            </w:pPr>
            <w:r>
              <w:t>3</w:t>
            </w:r>
          </w:p>
        </w:tc>
      </w:tr>
      <w:tr w:rsidR="00A66719" w14:paraId="08F16AE1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4A455D4A" w14:textId="77777777" w:rsidR="00A66719" w:rsidRDefault="00A66719" w:rsidP="0024100C">
            <w:pPr>
              <w:jc w:val="center"/>
            </w:pPr>
          </w:p>
          <w:p w14:paraId="1F9450DD" w14:textId="6A5E99F6" w:rsidR="00A66719" w:rsidRDefault="00A66719" w:rsidP="0024100C">
            <w:pPr>
              <w:jc w:val="center"/>
            </w:pPr>
            <w:r>
              <w:t>Jain</w:t>
            </w:r>
          </w:p>
        </w:tc>
        <w:tc>
          <w:tcPr>
            <w:tcW w:w="2415" w:type="dxa"/>
          </w:tcPr>
          <w:p w14:paraId="17EF013C" w14:textId="370477A6" w:rsidR="00A66719" w:rsidRDefault="00A66719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470F1132" w14:textId="15B9D5AB" w:rsidR="00A66719" w:rsidRPr="00A04DE3" w:rsidRDefault="00A66719" w:rsidP="00A403C2">
            <w:pPr>
              <w:jc w:val="center"/>
            </w:pPr>
            <w:r w:rsidRPr="00B4552B">
              <w:t>0.3904</w:t>
            </w:r>
          </w:p>
        </w:tc>
        <w:tc>
          <w:tcPr>
            <w:tcW w:w="1207" w:type="dxa"/>
          </w:tcPr>
          <w:p w14:paraId="2813800F" w14:textId="049AFDB6" w:rsidR="00A66719" w:rsidRPr="00A04DE3" w:rsidRDefault="00A66719" w:rsidP="00A403C2">
            <w:pPr>
              <w:jc w:val="center"/>
            </w:pPr>
            <w:r w:rsidRPr="00B4552B">
              <w:t>0.0056</w:t>
            </w:r>
          </w:p>
        </w:tc>
        <w:tc>
          <w:tcPr>
            <w:tcW w:w="1208" w:type="dxa"/>
          </w:tcPr>
          <w:p w14:paraId="0F249193" w14:textId="05D2FFB0" w:rsidR="00A66719" w:rsidRDefault="00A66719" w:rsidP="00A403C2">
            <w:pPr>
              <w:jc w:val="center"/>
            </w:pPr>
            <w:r>
              <w:t>150</w:t>
            </w:r>
          </w:p>
        </w:tc>
      </w:tr>
      <w:tr w:rsidR="00A66719" w14:paraId="64F9EDF8" w14:textId="77777777" w:rsidTr="002267BE">
        <w:trPr>
          <w:trHeight w:val="255"/>
        </w:trPr>
        <w:tc>
          <w:tcPr>
            <w:tcW w:w="2415" w:type="dxa"/>
            <w:vMerge/>
          </w:tcPr>
          <w:p w14:paraId="0D5FA421" w14:textId="77777777" w:rsidR="00A66719" w:rsidRDefault="00A66719" w:rsidP="0024100C">
            <w:pPr>
              <w:jc w:val="center"/>
            </w:pPr>
          </w:p>
        </w:tc>
        <w:tc>
          <w:tcPr>
            <w:tcW w:w="2415" w:type="dxa"/>
          </w:tcPr>
          <w:p w14:paraId="29284920" w14:textId="1A992A03" w:rsidR="00A66719" w:rsidRDefault="00A66719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098A20E0" w14:textId="56BF8AF6" w:rsidR="00A66719" w:rsidRPr="00B4552B" w:rsidRDefault="00A66719" w:rsidP="00A403C2">
            <w:pPr>
              <w:jc w:val="center"/>
            </w:pPr>
            <w:r w:rsidRPr="00B4552B">
              <w:t>0.5788</w:t>
            </w:r>
          </w:p>
        </w:tc>
        <w:tc>
          <w:tcPr>
            <w:tcW w:w="1207" w:type="dxa"/>
          </w:tcPr>
          <w:p w14:paraId="131BF976" w14:textId="42A575C4" w:rsidR="00A66719" w:rsidRPr="00B4552B" w:rsidRDefault="00A66719" w:rsidP="00A403C2">
            <w:pPr>
              <w:jc w:val="center"/>
            </w:pPr>
            <w:r w:rsidRPr="00B4552B">
              <w:t>0.2155</w:t>
            </w:r>
          </w:p>
        </w:tc>
        <w:tc>
          <w:tcPr>
            <w:tcW w:w="1208" w:type="dxa"/>
          </w:tcPr>
          <w:p w14:paraId="333DCD4E" w14:textId="60A3AF53" w:rsidR="00A66719" w:rsidRDefault="00A66719" w:rsidP="00A403C2">
            <w:pPr>
              <w:jc w:val="center"/>
            </w:pPr>
            <w:r>
              <w:t>3</w:t>
            </w:r>
          </w:p>
        </w:tc>
      </w:tr>
      <w:tr w:rsidR="00A66719" w14:paraId="065CE396" w14:textId="77777777" w:rsidTr="002267BE">
        <w:trPr>
          <w:trHeight w:val="255"/>
        </w:trPr>
        <w:tc>
          <w:tcPr>
            <w:tcW w:w="2415" w:type="dxa"/>
            <w:vMerge/>
          </w:tcPr>
          <w:p w14:paraId="05A4D914" w14:textId="77777777" w:rsidR="00A66719" w:rsidRDefault="00A66719" w:rsidP="0024100C">
            <w:pPr>
              <w:jc w:val="center"/>
            </w:pPr>
          </w:p>
        </w:tc>
        <w:tc>
          <w:tcPr>
            <w:tcW w:w="2415" w:type="dxa"/>
          </w:tcPr>
          <w:p w14:paraId="20287E27" w14:textId="5EAB8CCB" w:rsidR="00A66719" w:rsidRDefault="00A66719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4C7C6640" w14:textId="46410347" w:rsidR="00A66719" w:rsidRPr="00B4552B" w:rsidRDefault="00A66719" w:rsidP="00A403C2">
            <w:pPr>
              <w:jc w:val="center"/>
            </w:pPr>
            <w:r w:rsidRPr="00B4552B">
              <w:t>0.5127</w:t>
            </w:r>
          </w:p>
        </w:tc>
        <w:tc>
          <w:tcPr>
            <w:tcW w:w="1207" w:type="dxa"/>
          </w:tcPr>
          <w:p w14:paraId="5B6B750C" w14:textId="6FF96494" w:rsidR="00A66719" w:rsidRPr="00B4552B" w:rsidRDefault="00A66719" w:rsidP="00A403C2">
            <w:pPr>
              <w:jc w:val="center"/>
            </w:pPr>
            <w:r w:rsidRPr="00B4552B">
              <w:t>0.0777</w:t>
            </w:r>
          </w:p>
        </w:tc>
        <w:tc>
          <w:tcPr>
            <w:tcW w:w="1208" w:type="dxa"/>
          </w:tcPr>
          <w:p w14:paraId="4476385B" w14:textId="4D946425" w:rsidR="00A66719" w:rsidRDefault="00A66719" w:rsidP="00A403C2">
            <w:pPr>
              <w:jc w:val="center"/>
            </w:pPr>
            <w:r>
              <w:t>3</w:t>
            </w:r>
          </w:p>
        </w:tc>
      </w:tr>
      <w:tr w:rsidR="0024100C" w14:paraId="51BE1831" w14:textId="77777777" w:rsidTr="002267BE">
        <w:trPr>
          <w:trHeight w:val="255"/>
        </w:trPr>
        <w:tc>
          <w:tcPr>
            <w:tcW w:w="2415" w:type="dxa"/>
            <w:vMerge w:val="restart"/>
          </w:tcPr>
          <w:p w14:paraId="0465F6B7" w14:textId="77777777" w:rsidR="0024100C" w:rsidRDefault="0024100C" w:rsidP="0024100C">
            <w:pPr>
              <w:jc w:val="center"/>
            </w:pPr>
          </w:p>
          <w:p w14:paraId="269920FA" w14:textId="5C6406CE" w:rsidR="0024100C" w:rsidRDefault="0024100C" w:rsidP="0024100C">
            <w:pPr>
              <w:jc w:val="center"/>
            </w:pPr>
            <w:proofErr w:type="spellStart"/>
            <w:r>
              <w:t>TwoDiamonds</w:t>
            </w:r>
            <w:proofErr w:type="spellEnd"/>
          </w:p>
        </w:tc>
        <w:tc>
          <w:tcPr>
            <w:tcW w:w="2415" w:type="dxa"/>
          </w:tcPr>
          <w:p w14:paraId="5B92E259" w14:textId="3E6DCB84" w:rsidR="0024100C" w:rsidRDefault="0024100C" w:rsidP="00A403C2">
            <w:pPr>
              <w:jc w:val="center"/>
            </w:pPr>
            <w:r>
              <w:t>Complete</w:t>
            </w:r>
          </w:p>
        </w:tc>
        <w:tc>
          <w:tcPr>
            <w:tcW w:w="2415" w:type="dxa"/>
          </w:tcPr>
          <w:p w14:paraId="2D024DC5" w14:textId="45923702" w:rsidR="0024100C" w:rsidRPr="00B4552B" w:rsidRDefault="0024100C" w:rsidP="00A403C2">
            <w:pPr>
              <w:jc w:val="center"/>
            </w:pPr>
            <w:r w:rsidRPr="003642B1">
              <w:t>0.6496</w:t>
            </w:r>
          </w:p>
        </w:tc>
        <w:tc>
          <w:tcPr>
            <w:tcW w:w="1207" w:type="dxa"/>
          </w:tcPr>
          <w:p w14:paraId="4C6E4573" w14:textId="23F8A6B7" w:rsidR="0024100C" w:rsidRPr="00B4552B" w:rsidRDefault="0024100C" w:rsidP="00A403C2">
            <w:pPr>
              <w:jc w:val="center"/>
            </w:pPr>
            <w:r w:rsidRPr="003642B1">
              <w:t>0.2986</w:t>
            </w:r>
          </w:p>
        </w:tc>
        <w:tc>
          <w:tcPr>
            <w:tcW w:w="1208" w:type="dxa"/>
          </w:tcPr>
          <w:p w14:paraId="3D6B202C" w14:textId="1520808B" w:rsidR="0024100C" w:rsidRDefault="0024100C" w:rsidP="00A403C2">
            <w:pPr>
              <w:jc w:val="center"/>
            </w:pPr>
            <w:r>
              <w:t>6</w:t>
            </w:r>
          </w:p>
        </w:tc>
      </w:tr>
      <w:tr w:rsidR="0024100C" w14:paraId="7A6AA2FF" w14:textId="77777777" w:rsidTr="002267BE">
        <w:trPr>
          <w:trHeight w:val="255"/>
        </w:trPr>
        <w:tc>
          <w:tcPr>
            <w:tcW w:w="2415" w:type="dxa"/>
            <w:vMerge/>
          </w:tcPr>
          <w:p w14:paraId="5B69C3C7" w14:textId="77777777" w:rsidR="0024100C" w:rsidRDefault="0024100C" w:rsidP="00E8539F"/>
        </w:tc>
        <w:tc>
          <w:tcPr>
            <w:tcW w:w="2415" w:type="dxa"/>
          </w:tcPr>
          <w:p w14:paraId="038899FD" w14:textId="41C391F0" w:rsidR="0024100C" w:rsidRDefault="0024100C" w:rsidP="00A403C2">
            <w:pPr>
              <w:jc w:val="center"/>
            </w:pPr>
            <w:r>
              <w:t>Average</w:t>
            </w:r>
          </w:p>
        </w:tc>
        <w:tc>
          <w:tcPr>
            <w:tcW w:w="2415" w:type="dxa"/>
          </w:tcPr>
          <w:p w14:paraId="2A883995" w14:textId="0D0E9FB8" w:rsidR="0024100C" w:rsidRPr="003642B1" w:rsidRDefault="0024100C" w:rsidP="00A403C2">
            <w:pPr>
              <w:jc w:val="center"/>
            </w:pPr>
            <w:r w:rsidRPr="003642B1">
              <w:t>0.6649</w:t>
            </w:r>
          </w:p>
        </w:tc>
        <w:tc>
          <w:tcPr>
            <w:tcW w:w="1207" w:type="dxa"/>
          </w:tcPr>
          <w:p w14:paraId="4715C539" w14:textId="1DF67AD4" w:rsidR="0024100C" w:rsidRPr="003642B1" w:rsidRDefault="0024100C" w:rsidP="00A403C2">
            <w:pPr>
              <w:jc w:val="center"/>
            </w:pPr>
            <w:r w:rsidRPr="003642B1">
              <w:t>0.3299</w:t>
            </w:r>
          </w:p>
        </w:tc>
        <w:tc>
          <w:tcPr>
            <w:tcW w:w="1208" w:type="dxa"/>
          </w:tcPr>
          <w:p w14:paraId="293BE91C" w14:textId="13D2E1F2" w:rsidR="0024100C" w:rsidRDefault="0024100C" w:rsidP="00A403C2">
            <w:pPr>
              <w:jc w:val="center"/>
            </w:pPr>
            <w:r>
              <w:t>2</w:t>
            </w:r>
          </w:p>
        </w:tc>
      </w:tr>
      <w:tr w:rsidR="0024100C" w14:paraId="63208E24" w14:textId="77777777" w:rsidTr="002267BE">
        <w:trPr>
          <w:trHeight w:val="255"/>
        </w:trPr>
        <w:tc>
          <w:tcPr>
            <w:tcW w:w="2415" w:type="dxa"/>
            <w:vMerge/>
          </w:tcPr>
          <w:p w14:paraId="77C41EE4" w14:textId="77777777" w:rsidR="0024100C" w:rsidRDefault="0024100C" w:rsidP="00E8539F"/>
        </w:tc>
        <w:tc>
          <w:tcPr>
            <w:tcW w:w="2415" w:type="dxa"/>
          </w:tcPr>
          <w:p w14:paraId="39E218AC" w14:textId="7E152E11" w:rsidR="0024100C" w:rsidRDefault="0024100C" w:rsidP="00A403C2">
            <w:pPr>
              <w:jc w:val="center"/>
            </w:pPr>
            <w:r>
              <w:t>Ward</w:t>
            </w:r>
          </w:p>
        </w:tc>
        <w:tc>
          <w:tcPr>
            <w:tcW w:w="2415" w:type="dxa"/>
          </w:tcPr>
          <w:p w14:paraId="31D96477" w14:textId="07627560" w:rsidR="0024100C" w:rsidRPr="003642B1" w:rsidRDefault="0024100C" w:rsidP="00A403C2">
            <w:pPr>
              <w:jc w:val="center"/>
            </w:pPr>
            <w:r w:rsidRPr="003642B1">
              <w:t>0.5030</w:t>
            </w:r>
          </w:p>
        </w:tc>
        <w:tc>
          <w:tcPr>
            <w:tcW w:w="1207" w:type="dxa"/>
          </w:tcPr>
          <w:p w14:paraId="7BEFE4DF" w14:textId="3FB70A20" w:rsidR="0024100C" w:rsidRPr="003642B1" w:rsidRDefault="0024100C" w:rsidP="00A403C2">
            <w:pPr>
              <w:jc w:val="center"/>
            </w:pPr>
            <w:r w:rsidRPr="003642B1">
              <w:t>0.0048</w:t>
            </w:r>
          </w:p>
        </w:tc>
        <w:tc>
          <w:tcPr>
            <w:tcW w:w="1208" w:type="dxa"/>
          </w:tcPr>
          <w:p w14:paraId="3D2C2F54" w14:textId="383A034B" w:rsidR="0024100C" w:rsidRDefault="0024100C" w:rsidP="00A403C2">
            <w:pPr>
              <w:jc w:val="center"/>
            </w:pPr>
            <w:r>
              <w:t>298</w:t>
            </w:r>
          </w:p>
        </w:tc>
      </w:tr>
      <w:tr w:rsidR="003642B1" w14:paraId="6BB24CAB" w14:textId="77777777" w:rsidTr="002267BE">
        <w:trPr>
          <w:trHeight w:val="255"/>
        </w:trPr>
        <w:tc>
          <w:tcPr>
            <w:tcW w:w="2415" w:type="dxa"/>
          </w:tcPr>
          <w:p w14:paraId="5549AD45" w14:textId="77777777" w:rsidR="003642B1" w:rsidRDefault="003642B1" w:rsidP="00E8539F"/>
        </w:tc>
        <w:tc>
          <w:tcPr>
            <w:tcW w:w="2415" w:type="dxa"/>
          </w:tcPr>
          <w:p w14:paraId="0689239C" w14:textId="77777777" w:rsidR="003642B1" w:rsidRDefault="003642B1" w:rsidP="00A403C2">
            <w:pPr>
              <w:jc w:val="center"/>
            </w:pPr>
          </w:p>
        </w:tc>
        <w:tc>
          <w:tcPr>
            <w:tcW w:w="2415" w:type="dxa"/>
          </w:tcPr>
          <w:p w14:paraId="5627CE98" w14:textId="77777777" w:rsidR="003642B1" w:rsidRPr="003642B1" w:rsidRDefault="003642B1" w:rsidP="00A403C2">
            <w:pPr>
              <w:jc w:val="center"/>
            </w:pPr>
          </w:p>
        </w:tc>
        <w:tc>
          <w:tcPr>
            <w:tcW w:w="1207" w:type="dxa"/>
          </w:tcPr>
          <w:p w14:paraId="502D7C87" w14:textId="77777777" w:rsidR="003642B1" w:rsidRPr="003642B1" w:rsidRDefault="003642B1" w:rsidP="00A403C2">
            <w:pPr>
              <w:jc w:val="center"/>
            </w:pPr>
          </w:p>
        </w:tc>
        <w:tc>
          <w:tcPr>
            <w:tcW w:w="1208" w:type="dxa"/>
          </w:tcPr>
          <w:p w14:paraId="7C0F22AD" w14:textId="77777777" w:rsidR="003642B1" w:rsidRDefault="003642B1" w:rsidP="00A403C2">
            <w:pPr>
              <w:jc w:val="center"/>
            </w:pPr>
          </w:p>
        </w:tc>
      </w:tr>
    </w:tbl>
    <w:p w14:paraId="5A3FE302" w14:textId="5FF4BB6C" w:rsidR="00C44B6F" w:rsidRDefault="00C44B6F"/>
    <w:p w14:paraId="4AC711C6" w14:textId="5201B637" w:rsidR="00C44B6F" w:rsidRDefault="00C44B6F"/>
    <w:p w14:paraId="26B83B4B" w14:textId="04C76186" w:rsidR="00C44B6F" w:rsidRDefault="00C44B6F"/>
    <w:p w14:paraId="6FF50AC6" w14:textId="26AB3781" w:rsidR="00C44B6F" w:rsidRDefault="00C44B6F"/>
    <w:p w14:paraId="117D2728" w14:textId="0953F477" w:rsidR="00C44B6F" w:rsidRDefault="00C44B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3"/>
        <w:gridCol w:w="1503"/>
        <w:gridCol w:w="1503"/>
      </w:tblGrid>
      <w:tr w:rsidR="00485877" w:rsidRPr="002D3390" w14:paraId="03890B37" w14:textId="2324A083" w:rsidTr="000200D5">
        <w:tc>
          <w:tcPr>
            <w:tcW w:w="1502" w:type="dxa"/>
          </w:tcPr>
          <w:p w14:paraId="1F4A6172" w14:textId="77777777" w:rsidR="00485877" w:rsidRPr="002D3390" w:rsidRDefault="00485877" w:rsidP="00485877">
            <w:pPr>
              <w:jc w:val="center"/>
            </w:pPr>
            <w:r w:rsidRPr="001E0748">
              <w:t>0.5766</w:t>
            </w:r>
          </w:p>
        </w:tc>
        <w:tc>
          <w:tcPr>
            <w:tcW w:w="1503" w:type="dxa"/>
          </w:tcPr>
          <w:p w14:paraId="12BB26E2" w14:textId="30CF73A9" w:rsidR="00485877" w:rsidRPr="002D3390" w:rsidRDefault="00485877" w:rsidP="00485877">
            <w:r w:rsidRPr="001E0748">
              <w:t>0.3423</w:t>
            </w:r>
          </w:p>
        </w:tc>
        <w:tc>
          <w:tcPr>
            <w:tcW w:w="1503" w:type="dxa"/>
          </w:tcPr>
          <w:p w14:paraId="456E00D5" w14:textId="2822C97E" w:rsidR="00485877" w:rsidRPr="002D3390" w:rsidRDefault="00485877" w:rsidP="00485877">
            <w:r w:rsidRPr="001E0748">
              <w:t>0.0034</w:t>
            </w:r>
          </w:p>
        </w:tc>
        <w:tc>
          <w:tcPr>
            <w:tcW w:w="1503" w:type="dxa"/>
          </w:tcPr>
          <w:p w14:paraId="4F2E7717" w14:textId="449B86DB" w:rsidR="00485877" w:rsidRPr="002D3390" w:rsidRDefault="00485877" w:rsidP="00485877">
            <w:r>
              <w:t>-0.000328</w:t>
            </w:r>
          </w:p>
        </w:tc>
      </w:tr>
      <w:tr w:rsidR="00485877" w:rsidRPr="001E0748" w14:paraId="37D9576D" w14:textId="1D916B75" w:rsidTr="000200D5">
        <w:tc>
          <w:tcPr>
            <w:tcW w:w="1502" w:type="dxa"/>
          </w:tcPr>
          <w:p w14:paraId="3B7FFB52" w14:textId="77777777" w:rsidR="00485877" w:rsidRPr="001E0748" w:rsidRDefault="00485877" w:rsidP="00485877">
            <w:pPr>
              <w:jc w:val="center"/>
            </w:pPr>
            <w:r w:rsidRPr="00277632">
              <w:t>0.4272</w:t>
            </w:r>
          </w:p>
        </w:tc>
        <w:tc>
          <w:tcPr>
            <w:tcW w:w="1503" w:type="dxa"/>
          </w:tcPr>
          <w:p w14:paraId="6759B6C6" w14:textId="77C5AFD4" w:rsidR="00485877" w:rsidRPr="001E0748" w:rsidRDefault="00485877" w:rsidP="00485877">
            <w:r w:rsidRPr="00277632">
              <w:t>0.8144</w:t>
            </w:r>
          </w:p>
        </w:tc>
        <w:tc>
          <w:tcPr>
            <w:tcW w:w="1503" w:type="dxa"/>
          </w:tcPr>
          <w:p w14:paraId="4F31519C" w14:textId="3214B141" w:rsidR="00485877" w:rsidRPr="001E0748" w:rsidRDefault="00485877" w:rsidP="00485877">
            <w:r w:rsidRPr="00277632">
              <w:t>0.0541</w:t>
            </w:r>
          </w:p>
        </w:tc>
        <w:tc>
          <w:tcPr>
            <w:tcW w:w="1503" w:type="dxa"/>
          </w:tcPr>
          <w:p w14:paraId="6ED4308E" w14:textId="5D57BB9C" w:rsidR="00485877" w:rsidRPr="001E0748" w:rsidRDefault="00485877" w:rsidP="00485877">
            <w:r w:rsidRPr="00277632">
              <w:t>0.0362</w:t>
            </w:r>
          </w:p>
        </w:tc>
      </w:tr>
      <w:tr w:rsidR="00485877" w:rsidRPr="00277632" w14:paraId="7E30C348" w14:textId="09C52B9D" w:rsidTr="000200D5">
        <w:tc>
          <w:tcPr>
            <w:tcW w:w="1502" w:type="dxa"/>
          </w:tcPr>
          <w:p w14:paraId="27FBB3E3" w14:textId="77777777" w:rsidR="00485877" w:rsidRPr="00277632" w:rsidRDefault="00485877" w:rsidP="00485877">
            <w:pPr>
              <w:jc w:val="center"/>
            </w:pPr>
            <w:r w:rsidRPr="006E1EF9">
              <w:t>0.6792</w:t>
            </w:r>
          </w:p>
        </w:tc>
        <w:tc>
          <w:tcPr>
            <w:tcW w:w="1503" w:type="dxa"/>
          </w:tcPr>
          <w:p w14:paraId="2D2E2C06" w14:textId="5F5BA70A" w:rsidR="00485877" w:rsidRPr="00277632" w:rsidRDefault="00485877" w:rsidP="00485877">
            <w:r w:rsidRPr="006E1EF9">
              <w:t>0.5220</w:t>
            </w:r>
          </w:p>
        </w:tc>
        <w:tc>
          <w:tcPr>
            <w:tcW w:w="1503" w:type="dxa"/>
          </w:tcPr>
          <w:p w14:paraId="71368F83" w14:textId="552C9384" w:rsidR="00485877" w:rsidRPr="00277632" w:rsidRDefault="00485877" w:rsidP="00485877">
            <w:r w:rsidRPr="006E1EF9">
              <w:t>0.2014</w:t>
            </w:r>
          </w:p>
        </w:tc>
        <w:tc>
          <w:tcPr>
            <w:tcW w:w="1503" w:type="dxa"/>
          </w:tcPr>
          <w:p w14:paraId="6C26D4A3" w14:textId="28B870AB" w:rsidR="00485877" w:rsidRPr="00277632" w:rsidRDefault="00485877" w:rsidP="00485877">
            <w:r w:rsidRPr="006E1EF9">
              <w:t>0.1141</w:t>
            </w:r>
          </w:p>
        </w:tc>
      </w:tr>
      <w:tr w:rsidR="00485877" w:rsidRPr="006E1EF9" w14:paraId="0DD562C2" w14:textId="46C728E9" w:rsidTr="000200D5">
        <w:tc>
          <w:tcPr>
            <w:tcW w:w="1502" w:type="dxa"/>
          </w:tcPr>
          <w:p w14:paraId="2FC0ADB9" w14:textId="77777777" w:rsidR="00485877" w:rsidRPr="006E1EF9" w:rsidRDefault="00485877" w:rsidP="00485877">
            <w:pPr>
              <w:jc w:val="center"/>
            </w:pPr>
            <w:r w:rsidRPr="008D6414">
              <w:t>0.7095</w:t>
            </w:r>
          </w:p>
        </w:tc>
        <w:tc>
          <w:tcPr>
            <w:tcW w:w="1503" w:type="dxa"/>
          </w:tcPr>
          <w:p w14:paraId="32620C6A" w14:textId="768316EC" w:rsidR="00485877" w:rsidRPr="006E1EF9" w:rsidRDefault="00485877" w:rsidP="00485877">
            <w:r w:rsidRPr="00FF5C9F">
              <w:t>0.1544</w:t>
            </w:r>
          </w:p>
        </w:tc>
        <w:tc>
          <w:tcPr>
            <w:tcW w:w="1503" w:type="dxa"/>
          </w:tcPr>
          <w:p w14:paraId="477CF6DC" w14:textId="20173BE7" w:rsidR="00485877" w:rsidRPr="006E1EF9" w:rsidRDefault="00485877" w:rsidP="00485877">
            <w:r w:rsidRPr="00FF5C9F">
              <w:t>0.2777</w:t>
            </w:r>
          </w:p>
        </w:tc>
        <w:tc>
          <w:tcPr>
            <w:tcW w:w="1503" w:type="dxa"/>
          </w:tcPr>
          <w:p w14:paraId="617955D9" w14:textId="06DF528F" w:rsidR="00485877" w:rsidRPr="006E1EF9" w:rsidRDefault="00485877" w:rsidP="00485877">
            <w:r>
              <w:t>0.000015</w:t>
            </w:r>
          </w:p>
        </w:tc>
      </w:tr>
      <w:tr w:rsidR="00485877" w:rsidRPr="008D6414" w14:paraId="3203F3DB" w14:textId="406EDA91" w:rsidTr="000200D5">
        <w:tc>
          <w:tcPr>
            <w:tcW w:w="1502" w:type="dxa"/>
          </w:tcPr>
          <w:p w14:paraId="4E3A6A11" w14:textId="77777777" w:rsidR="00485877" w:rsidRPr="008D6414" w:rsidRDefault="00485877" w:rsidP="00485877">
            <w:pPr>
              <w:jc w:val="center"/>
            </w:pPr>
            <w:r w:rsidRPr="0072208A">
              <w:t>0.6934</w:t>
            </w:r>
          </w:p>
        </w:tc>
        <w:tc>
          <w:tcPr>
            <w:tcW w:w="1503" w:type="dxa"/>
          </w:tcPr>
          <w:p w14:paraId="63E983E7" w14:textId="1076295C" w:rsidR="00485877" w:rsidRPr="008D6414" w:rsidRDefault="00485877" w:rsidP="00485877">
            <w:r w:rsidRPr="00343CD3">
              <w:t>0.4926</w:t>
            </w:r>
          </w:p>
        </w:tc>
        <w:tc>
          <w:tcPr>
            <w:tcW w:w="1503" w:type="dxa"/>
          </w:tcPr>
          <w:p w14:paraId="60580644" w14:textId="2BF54342" w:rsidR="00485877" w:rsidRPr="008D6414" w:rsidRDefault="00485877" w:rsidP="00485877">
            <w:r w:rsidRPr="00362AA3">
              <w:t>0.3750</w:t>
            </w:r>
          </w:p>
        </w:tc>
        <w:tc>
          <w:tcPr>
            <w:tcW w:w="1503" w:type="dxa"/>
          </w:tcPr>
          <w:p w14:paraId="77C3C35D" w14:textId="2C2ACD0F" w:rsidR="00485877" w:rsidRPr="008D6414" w:rsidRDefault="00485877" w:rsidP="00485877">
            <w:r w:rsidRPr="00343CD3">
              <w:t>0.0146</w:t>
            </w:r>
          </w:p>
        </w:tc>
      </w:tr>
      <w:tr w:rsidR="00485877" w:rsidRPr="0072208A" w14:paraId="3BA206BD" w14:textId="01097F1C" w:rsidTr="000200D5">
        <w:tc>
          <w:tcPr>
            <w:tcW w:w="1502" w:type="dxa"/>
          </w:tcPr>
          <w:p w14:paraId="5CAEDEB1" w14:textId="77777777" w:rsidR="00485877" w:rsidRPr="0072208A" w:rsidRDefault="00485877" w:rsidP="00485877">
            <w:pPr>
              <w:jc w:val="center"/>
            </w:pPr>
            <w:r w:rsidRPr="005B7526">
              <w:t>0.5171</w:t>
            </w:r>
          </w:p>
        </w:tc>
        <w:tc>
          <w:tcPr>
            <w:tcW w:w="1503" w:type="dxa"/>
          </w:tcPr>
          <w:p w14:paraId="23CE3462" w14:textId="38BC4D5F" w:rsidR="00485877" w:rsidRPr="0072208A" w:rsidRDefault="00485877" w:rsidP="00485877">
            <w:r w:rsidRPr="007A7B63">
              <w:t>0.4999</w:t>
            </w:r>
          </w:p>
        </w:tc>
        <w:tc>
          <w:tcPr>
            <w:tcW w:w="1503" w:type="dxa"/>
          </w:tcPr>
          <w:p w14:paraId="6426B760" w14:textId="3C55BB50" w:rsidR="00485877" w:rsidRPr="0072208A" w:rsidRDefault="00485877" w:rsidP="00485877">
            <w:r w:rsidRPr="005B7526">
              <w:t>0.0343</w:t>
            </w:r>
          </w:p>
        </w:tc>
        <w:tc>
          <w:tcPr>
            <w:tcW w:w="1503" w:type="dxa"/>
          </w:tcPr>
          <w:p w14:paraId="645E13A9" w14:textId="082526F8" w:rsidR="00485877" w:rsidRPr="0072208A" w:rsidRDefault="00485877" w:rsidP="00485877">
            <w:r w:rsidRPr="007A7B63">
              <w:t>-7.1403e-07</w:t>
            </w:r>
          </w:p>
        </w:tc>
      </w:tr>
      <w:tr w:rsidR="00485877" w:rsidRPr="005B7526" w14:paraId="01A34245" w14:textId="1454BE9B" w:rsidTr="000200D5">
        <w:tc>
          <w:tcPr>
            <w:tcW w:w="1502" w:type="dxa"/>
          </w:tcPr>
          <w:p w14:paraId="51E963B7" w14:textId="77777777" w:rsidR="00485877" w:rsidRPr="005B7526" w:rsidRDefault="00485877" w:rsidP="00485877">
            <w:pPr>
              <w:jc w:val="center"/>
            </w:pPr>
            <w:r>
              <w:t>1</w:t>
            </w:r>
          </w:p>
        </w:tc>
        <w:tc>
          <w:tcPr>
            <w:tcW w:w="1503" w:type="dxa"/>
          </w:tcPr>
          <w:p w14:paraId="7D28DE64" w14:textId="23E89006" w:rsidR="00485877" w:rsidRPr="005B7526" w:rsidRDefault="00485877" w:rsidP="00485877">
            <w:r w:rsidRPr="00D73881">
              <w:t>0.9922</w:t>
            </w:r>
          </w:p>
        </w:tc>
        <w:tc>
          <w:tcPr>
            <w:tcW w:w="1503" w:type="dxa"/>
          </w:tcPr>
          <w:p w14:paraId="4F80C14F" w14:textId="1984D3E9" w:rsidR="00485877" w:rsidRPr="005B7526" w:rsidRDefault="00485877" w:rsidP="00485877">
            <w:r>
              <w:t>1</w:t>
            </w:r>
          </w:p>
        </w:tc>
        <w:tc>
          <w:tcPr>
            <w:tcW w:w="1503" w:type="dxa"/>
          </w:tcPr>
          <w:p w14:paraId="1220F0DE" w14:textId="14C51CBD" w:rsidR="00485877" w:rsidRPr="005B7526" w:rsidRDefault="00485877" w:rsidP="00485877">
            <w:r w:rsidRPr="00D73881">
              <w:t>0.9843</w:t>
            </w:r>
          </w:p>
        </w:tc>
      </w:tr>
      <w:tr w:rsidR="00485877" w14:paraId="6B9A890A" w14:textId="68EC38F4" w:rsidTr="000200D5">
        <w:tc>
          <w:tcPr>
            <w:tcW w:w="1502" w:type="dxa"/>
          </w:tcPr>
          <w:p w14:paraId="6F31FBEC" w14:textId="77777777" w:rsidR="00485877" w:rsidRDefault="00485877" w:rsidP="00485877">
            <w:pPr>
              <w:jc w:val="center"/>
            </w:pPr>
            <w:r>
              <w:t>1</w:t>
            </w:r>
          </w:p>
        </w:tc>
        <w:tc>
          <w:tcPr>
            <w:tcW w:w="1503" w:type="dxa"/>
          </w:tcPr>
          <w:p w14:paraId="4D0266A9" w14:textId="7029462C" w:rsidR="00485877" w:rsidRDefault="00485877" w:rsidP="00485877">
            <w:r w:rsidRPr="00E13349">
              <w:t>0.7706</w:t>
            </w:r>
          </w:p>
        </w:tc>
        <w:tc>
          <w:tcPr>
            <w:tcW w:w="1503" w:type="dxa"/>
          </w:tcPr>
          <w:p w14:paraId="142FF8EF" w14:textId="0F6DB089" w:rsidR="00485877" w:rsidRDefault="00485877" w:rsidP="00485877">
            <w:r>
              <w:t>1</w:t>
            </w:r>
          </w:p>
        </w:tc>
        <w:tc>
          <w:tcPr>
            <w:tcW w:w="1503" w:type="dxa"/>
          </w:tcPr>
          <w:p w14:paraId="4951CE9E" w14:textId="62706567" w:rsidR="00485877" w:rsidRDefault="00485877" w:rsidP="00485877">
            <w:r w:rsidRPr="00D00ABF">
              <w:t>0.5592</w:t>
            </w:r>
          </w:p>
        </w:tc>
      </w:tr>
      <w:tr w:rsidR="00485877" w14:paraId="5EBA6F06" w14:textId="0CEF10BD" w:rsidTr="000200D5">
        <w:tc>
          <w:tcPr>
            <w:tcW w:w="1502" w:type="dxa"/>
          </w:tcPr>
          <w:p w14:paraId="22883733" w14:textId="77777777" w:rsidR="00485877" w:rsidRDefault="00485877" w:rsidP="00485877">
            <w:pPr>
              <w:jc w:val="center"/>
            </w:pPr>
            <w:r w:rsidRPr="00E9270F">
              <w:t>0.9062</w:t>
            </w:r>
          </w:p>
        </w:tc>
        <w:tc>
          <w:tcPr>
            <w:tcW w:w="1503" w:type="dxa"/>
          </w:tcPr>
          <w:p w14:paraId="18DBBF06" w14:textId="413C0173" w:rsidR="00485877" w:rsidRDefault="00485877" w:rsidP="00485877">
            <w:r w:rsidRPr="00F02115">
              <w:t>0.8936</w:t>
            </w:r>
          </w:p>
        </w:tc>
        <w:tc>
          <w:tcPr>
            <w:tcW w:w="1503" w:type="dxa"/>
          </w:tcPr>
          <w:p w14:paraId="4BFFCCCF" w14:textId="2F6107ED" w:rsidR="00485877" w:rsidRDefault="00485877" w:rsidP="00485877">
            <w:r w:rsidRPr="00E9270F">
              <w:t>0.7517</w:t>
            </w:r>
          </w:p>
        </w:tc>
        <w:tc>
          <w:tcPr>
            <w:tcW w:w="1503" w:type="dxa"/>
          </w:tcPr>
          <w:p w14:paraId="4A61E0DA" w14:textId="27FBDBE5" w:rsidR="00485877" w:rsidRDefault="00485877" w:rsidP="00485877">
            <w:r w:rsidRPr="00F02115">
              <w:t>0.7338</w:t>
            </w:r>
          </w:p>
        </w:tc>
      </w:tr>
      <w:tr w:rsidR="00485877" w:rsidRPr="00E9270F" w14:paraId="530528C4" w14:textId="042FABB9" w:rsidTr="000200D5">
        <w:tc>
          <w:tcPr>
            <w:tcW w:w="1502" w:type="dxa"/>
          </w:tcPr>
          <w:p w14:paraId="31422EAB" w14:textId="77777777" w:rsidR="00485877" w:rsidRPr="00E9270F" w:rsidRDefault="00485877" w:rsidP="00485877">
            <w:pPr>
              <w:jc w:val="center"/>
            </w:pPr>
            <w:r w:rsidRPr="0061518C">
              <w:t>0.8237</w:t>
            </w:r>
          </w:p>
        </w:tc>
        <w:tc>
          <w:tcPr>
            <w:tcW w:w="1503" w:type="dxa"/>
          </w:tcPr>
          <w:p w14:paraId="32686DC9" w14:textId="6B4877DB" w:rsidR="00485877" w:rsidRPr="00E9270F" w:rsidRDefault="00485877" w:rsidP="00485877">
            <w:r w:rsidRPr="0061518C">
              <w:t>0.8904</w:t>
            </w:r>
          </w:p>
        </w:tc>
        <w:tc>
          <w:tcPr>
            <w:tcW w:w="1503" w:type="dxa"/>
          </w:tcPr>
          <w:p w14:paraId="38152EEC" w14:textId="1FB5D5AC" w:rsidR="00485877" w:rsidRPr="00E9270F" w:rsidRDefault="00485877" w:rsidP="00485877">
            <w:r w:rsidRPr="0061518C">
              <w:t>0.5226</w:t>
            </w:r>
          </w:p>
        </w:tc>
        <w:tc>
          <w:tcPr>
            <w:tcW w:w="1503" w:type="dxa"/>
          </w:tcPr>
          <w:p w14:paraId="33DB8F48" w14:textId="0914840B" w:rsidR="00485877" w:rsidRPr="00E9270F" w:rsidRDefault="00485877" w:rsidP="00485877">
            <w:r w:rsidRPr="0061518C">
              <w:t>0.7425</w:t>
            </w:r>
          </w:p>
        </w:tc>
      </w:tr>
      <w:tr w:rsidR="00485877" w:rsidRPr="0061518C" w14:paraId="15721D86" w14:textId="731A4706" w:rsidTr="000200D5">
        <w:tc>
          <w:tcPr>
            <w:tcW w:w="1502" w:type="dxa"/>
          </w:tcPr>
          <w:p w14:paraId="07F9CE75" w14:textId="77777777" w:rsidR="00485877" w:rsidRPr="0061518C" w:rsidRDefault="00485877" w:rsidP="00485877">
            <w:pPr>
              <w:jc w:val="center"/>
            </w:pPr>
            <w:r w:rsidRPr="00BC0EE5">
              <w:t>0.4633</w:t>
            </w:r>
          </w:p>
        </w:tc>
        <w:tc>
          <w:tcPr>
            <w:tcW w:w="1503" w:type="dxa"/>
          </w:tcPr>
          <w:p w14:paraId="4B30F69F" w14:textId="30721E69" w:rsidR="00485877" w:rsidRPr="0061518C" w:rsidRDefault="00485877" w:rsidP="00485877">
            <w:r w:rsidRPr="00BC0EE5">
              <w:t>0.6939</w:t>
            </w:r>
          </w:p>
        </w:tc>
        <w:tc>
          <w:tcPr>
            <w:tcW w:w="1503" w:type="dxa"/>
          </w:tcPr>
          <w:p w14:paraId="4200A92C" w14:textId="2E66C6CA" w:rsidR="00485877" w:rsidRPr="0061518C" w:rsidRDefault="00485877" w:rsidP="00485877">
            <w:r w:rsidRPr="00BC0EE5">
              <w:t>-0.0584</w:t>
            </w:r>
          </w:p>
        </w:tc>
        <w:tc>
          <w:tcPr>
            <w:tcW w:w="1503" w:type="dxa"/>
          </w:tcPr>
          <w:p w14:paraId="5223B7C0" w14:textId="3F4D2348" w:rsidR="00485877" w:rsidRPr="0061518C" w:rsidRDefault="00485877" w:rsidP="00485877">
            <w:r w:rsidRPr="00BC0EE5">
              <w:t>0.2654</w:t>
            </w:r>
          </w:p>
        </w:tc>
      </w:tr>
      <w:tr w:rsidR="00485877" w:rsidRPr="0061518C" w14:paraId="0B4BAD1D" w14:textId="0D4F5587" w:rsidTr="000200D5">
        <w:tc>
          <w:tcPr>
            <w:tcW w:w="1502" w:type="dxa"/>
          </w:tcPr>
          <w:p w14:paraId="55E347F0" w14:textId="77777777" w:rsidR="00485877" w:rsidRPr="0061518C" w:rsidRDefault="00485877" w:rsidP="00485877">
            <w:pPr>
              <w:jc w:val="center"/>
            </w:pPr>
            <w:r w:rsidRPr="0011083C">
              <w:t>0.9925</w:t>
            </w:r>
          </w:p>
        </w:tc>
        <w:tc>
          <w:tcPr>
            <w:tcW w:w="1503" w:type="dxa"/>
          </w:tcPr>
          <w:p w14:paraId="5AE02D58" w14:textId="65386880" w:rsidR="00485877" w:rsidRPr="0061518C" w:rsidRDefault="00485877" w:rsidP="00485877">
            <w:r w:rsidRPr="00E544A4">
              <w:t>0.4994</w:t>
            </w:r>
          </w:p>
        </w:tc>
        <w:tc>
          <w:tcPr>
            <w:tcW w:w="1503" w:type="dxa"/>
          </w:tcPr>
          <w:p w14:paraId="68BD7AF0" w14:textId="48223A54" w:rsidR="00485877" w:rsidRPr="0061518C" w:rsidRDefault="00485877" w:rsidP="00485877">
            <w:r w:rsidRPr="0011083C">
              <w:t>0.9850</w:t>
            </w:r>
          </w:p>
        </w:tc>
        <w:tc>
          <w:tcPr>
            <w:tcW w:w="1503" w:type="dxa"/>
          </w:tcPr>
          <w:p w14:paraId="3790E3C0" w14:textId="4C7E1012" w:rsidR="00485877" w:rsidRPr="0061518C" w:rsidRDefault="00485877" w:rsidP="00485877">
            <w:r w:rsidRPr="00E544A4">
              <w:t>-6.2266e-06</w:t>
            </w:r>
          </w:p>
        </w:tc>
      </w:tr>
    </w:tbl>
    <w:p w14:paraId="74D61EEB" w14:textId="556D0539" w:rsidR="00C44B6F" w:rsidRDefault="00C44B6F"/>
    <w:p w14:paraId="526E2C41" w14:textId="67A49D91" w:rsidR="00C44B6F" w:rsidRDefault="00C44B6F"/>
    <w:p w14:paraId="313DA95B" w14:textId="2596CE32" w:rsidR="00C44B6F" w:rsidRDefault="00C44B6F"/>
    <w:p w14:paraId="2571083E" w14:textId="7C55EF36" w:rsidR="00C44B6F" w:rsidRDefault="00C44B6F"/>
    <w:p w14:paraId="07C6EFC5" w14:textId="75E9037F" w:rsidR="00C44B6F" w:rsidRDefault="00C44B6F"/>
    <w:p w14:paraId="0738226A" w14:textId="0F8CF8FA" w:rsidR="00C44B6F" w:rsidRDefault="00C44B6F"/>
    <w:p w14:paraId="2E3858B3" w14:textId="42AFA89D" w:rsidR="00C44B6F" w:rsidRDefault="00C44B6F"/>
    <w:p w14:paraId="67E463DA" w14:textId="3FD793B6" w:rsidR="00C44B6F" w:rsidRDefault="00C44B6F"/>
    <w:p w14:paraId="4C4A8E13" w14:textId="63394A63" w:rsidR="00C44B6F" w:rsidRDefault="00C44B6F"/>
    <w:p w14:paraId="27E7AFDA" w14:textId="7E5209A5" w:rsidR="00C44B6F" w:rsidRDefault="00C44B6F"/>
    <w:p w14:paraId="2C48FBC6" w14:textId="06EFA616" w:rsidR="00C44B6F" w:rsidRDefault="00C44B6F"/>
    <w:p w14:paraId="32C35496" w14:textId="0A90D9FC" w:rsidR="00C44B6F" w:rsidRDefault="00C44B6F"/>
    <w:p w14:paraId="720743B4" w14:textId="1BBD4236" w:rsidR="00C44B6F" w:rsidRDefault="00C44B6F"/>
    <w:p w14:paraId="46A1C1CC" w14:textId="46948115" w:rsidR="00C44B6F" w:rsidRDefault="00C44B6F"/>
    <w:p w14:paraId="4A28D187" w14:textId="1AFB0C26" w:rsidR="00C44B6F" w:rsidRDefault="00C44B6F"/>
    <w:p w14:paraId="2C0DDB0F" w14:textId="2A998C57" w:rsidR="00C44B6F" w:rsidRDefault="00C44B6F"/>
    <w:p w14:paraId="5FA9C0CB" w14:textId="0E5607C3" w:rsidR="00C44B6F" w:rsidRDefault="00C44B6F"/>
    <w:p w14:paraId="547F9D69" w14:textId="3EC69DDC" w:rsidR="00C44B6F" w:rsidRDefault="00C44B6F"/>
    <w:p w14:paraId="64A2DD28" w14:textId="570B385F" w:rsidR="00C44B6F" w:rsidRDefault="00C44B6F"/>
    <w:p w14:paraId="647E837B" w14:textId="6486DFE5" w:rsidR="00C44B6F" w:rsidRDefault="00C44B6F"/>
    <w:p w14:paraId="254848B5" w14:textId="77777777" w:rsidR="00C44B6F" w:rsidRDefault="00C44B6F"/>
    <w:sectPr w:rsidR="00C44B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U0NzEzNzY1MzRQ0lEKTi0uzszPAykwqgUAAETCkiwAAAA="/>
  </w:docVars>
  <w:rsids>
    <w:rsidRoot w:val="00E44B18"/>
    <w:rsid w:val="00077B47"/>
    <w:rsid w:val="000E091F"/>
    <w:rsid w:val="0011083C"/>
    <w:rsid w:val="00111C41"/>
    <w:rsid w:val="001A002B"/>
    <w:rsid w:val="001E0748"/>
    <w:rsid w:val="0024100C"/>
    <w:rsid w:val="002634CC"/>
    <w:rsid w:val="00277632"/>
    <w:rsid w:val="002D3390"/>
    <w:rsid w:val="00342B7C"/>
    <w:rsid w:val="00343CD3"/>
    <w:rsid w:val="00362AA3"/>
    <w:rsid w:val="003642B1"/>
    <w:rsid w:val="00386DF8"/>
    <w:rsid w:val="00396151"/>
    <w:rsid w:val="003C2B1E"/>
    <w:rsid w:val="003F622E"/>
    <w:rsid w:val="004138B4"/>
    <w:rsid w:val="00447518"/>
    <w:rsid w:val="00485877"/>
    <w:rsid w:val="004A4E0D"/>
    <w:rsid w:val="004C4EC9"/>
    <w:rsid w:val="004E0CC0"/>
    <w:rsid w:val="00500099"/>
    <w:rsid w:val="005146F7"/>
    <w:rsid w:val="00563AD6"/>
    <w:rsid w:val="005B7526"/>
    <w:rsid w:val="0061518C"/>
    <w:rsid w:val="00670B5C"/>
    <w:rsid w:val="006E1EF9"/>
    <w:rsid w:val="006F64A8"/>
    <w:rsid w:val="00714888"/>
    <w:rsid w:val="0072208A"/>
    <w:rsid w:val="00744ABA"/>
    <w:rsid w:val="007A7B63"/>
    <w:rsid w:val="008504E2"/>
    <w:rsid w:val="00873A70"/>
    <w:rsid w:val="008D6414"/>
    <w:rsid w:val="0092767B"/>
    <w:rsid w:val="009839EE"/>
    <w:rsid w:val="009D2165"/>
    <w:rsid w:val="00A04DE3"/>
    <w:rsid w:val="00A268BA"/>
    <w:rsid w:val="00A403C2"/>
    <w:rsid w:val="00A4567C"/>
    <w:rsid w:val="00A66719"/>
    <w:rsid w:val="00A9072D"/>
    <w:rsid w:val="00B4552B"/>
    <w:rsid w:val="00B724F0"/>
    <w:rsid w:val="00BA0091"/>
    <w:rsid w:val="00BB408F"/>
    <w:rsid w:val="00BC0EE5"/>
    <w:rsid w:val="00BE674C"/>
    <w:rsid w:val="00C12B8D"/>
    <w:rsid w:val="00C44B6F"/>
    <w:rsid w:val="00C7155D"/>
    <w:rsid w:val="00CA3238"/>
    <w:rsid w:val="00CC0E8B"/>
    <w:rsid w:val="00CC25DF"/>
    <w:rsid w:val="00CC4D94"/>
    <w:rsid w:val="00CE5411"/>
    <w:rsid w:val="00D00ABF"/>
    <w:rsid w:val="00D210D3"/>
    <w:rsid w:val="00D23744"/>
    <w:rsid w:val="00D3189E"/>
    <w:rsid w:val="00D73881"/>
    <w:rsid w:val="00D842E0"/>
    <w:rsid w:val="00E13349"/>
    <w:rsid w:val="00E44B18"/>
    <w:rsid w:val="00E544A4"/>
    <w:rsid w:val="00E8539F"/>
    <w:rsid w:val="00E9270F"/>
    <w:rsid w:val="00EC6D2F"/>
    <w:rsid w:val="00EC719F"/>
    <w:rsid w:val="00F02115"/>
    <w:rsid w:val="00F8248B"/>
    <w:rsid w:val="00F84917"/>
    <w:rsid w:val="00F9013A"/>
    <w:rsid w:val="00FA3CE8"/>
    <w:rsid w:val="00FF5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EAF30"/>
  <w15:chartTrackingRefBased/>
  <w15:docId w15:val="{5640F230-E69D-4A64-AF88-F469B010F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2B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Abdullah</dc:creator>
  <cp:keywords/>
  <dc:description/>
  <cp:lastModifiedBy>Abdullah Abdullah</cp:lastModifiedBy>
  <cp:revision>69</cp:revision>
  <dcterms:created xsi:type="dcterms:W3CDTF">2018-07-23T02:06:00Z</dcterms:created>
  <dcterms:modified xsi:type="dcterms:W3CDTF">2018-07-24T08:53:00Z</dcterms:modified>
</cp:coreProperties>
</file>